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E16A5" w14:textId="72F8F100" w:rsidR="005312B8" w:rsidRPr="00437A01" w:rsidRDefault="005B2318" w:rsidP="008841B8">
      <w:pPr>
        <w:pStyle w:val="Subheadline"/>
        <w:spacing w:before="0"/>
        <w:rPr>
          <w:lang w:val="de-DE"/>
        </w:rPr>
      </w:pPr>
      <w:r w:rsidRPr="00DE338E">
        <w:rPr>
          <w:color w:val="0072B4"/>
          <w:sz w:val="40"/>
          <w:szCs w:val="20"/>
          <w:lang w:val="de-DE"/>
        </w:rPr>
        <w:t>Weltradiotag 202</w:t>
      </w:r>
      <w:r w:rsidR="004E27B6">
        <w:rPr>
          <w:color w:val="0072B4"/>
          <w:sz w:val="40"/>
          <w:szCs w:val="20"/>
          <w:lang w:val="de-DE"/>
        </w:rPr>
        <w:t>1</w:t>
      </w:r>
      <w:r>
        <w:rPr>
          <w:color w:val="0072B4"/>
          <w:sz w:val="40"/>
          <w:szCs w:val="20"/>
          <w:lang w:val="de-DE"/>
        </w:rPr>
        <w:t xml:space="preserve">: </w:t>
      </w:r>
      <w:r w:rsidR="00285117">
        <w:rPr>
          <w:color w:val="0072B4"/>
          <w:sz w:val="40"/>
          <w:szCs w:val="20"/>
          <w:lang w:val="de-DE"/>
        </w:rPr>
        <w:t xml:space="preserve">Tipps für guten </w:t>
      </w:r>
      <w:r w:rsidR="00DE338E" w:rsidRPr="00DE338E">
        <w:rPr>
          <w:color w:val="0072B4"/>
          <w:sz w:val="40"/>
          <w:szCs w:val="20"/>
          <w:lang w:val="de-DE"/>
        </w:rPr>
        <w:t>Internetradio</w:t>
      </w:r>
      <w:r w:rsidR="00285117">
        <w:rPr>
          <w:color w:val="0072B4"/>
          <w:sz w:val="40"/>
          <w:szCs w:val="20"/>
          <w:lang w:val="de-DE"/>
        </w:rPr>
        <w:t>-Empfang</w:t>
      </w:r>
    </w:p>
    <w:p w14:paraId="35D149B3" w14:textId="34FC6912" w:rsidR="000B20D8" w:rsidRPr="00437A01" w:rsidRDefault="00CA684D" w:rsidP="0009241A">
      <w:pPr>
        <w:pStyle w:val="AnreiertextPM"/>
      </w:pPr>
      <w:r w:rsidRPr="00437A01">
        <w:t xml:space="preserve">Aachen, </w:t>
      </w:r>
      <w:r w:rsidR="00690D66">
        <w:t>11. Februar 2021</w:t>
      </w:r>
      <w:r w:rsidR="002D08BE" w:rsidRPr="00437A01">
        <w:t xml:space="preserve"> – </w:t>
      </w:r>
      <w:r w:rsidR="00485F5E">
        <w:t>Gut 100 Jahre ist es her, seit in Deutschland die erste Radioübertragung gelang: a</w:t>
      </w:r>
      <w:r w:rsidR="00485F5E" w:rsidRPr="00485F5E">
        <w:t xml:space="preserve">m 22. Dezember 1920 in Königs Wusterhausen. Nachdem Techniker monatelang mit einem selbstgebauten Lichtbogensender experimentiert hatten, gelang es erstmalig, Sprache und Musik per </w:t>
      </w:r>
      <w:r w:rsidR="00512550">
        <w:t>Rundfunk</w:t>
      </w:r>
      <w:r w:rsidR="00485F5E" w:rsidRPr="00485F5E">
        <w:t xml:space="preserve"> zu übertragen.</w:t>
      </w:r>
      <w:r w:rsidR="00512550">
        <w:t xml:space="preserve"> </w:t>
      </w:r>
      <w:r w:rsidR="00485F5E" w:rsidRPr="00485F5E">
        <w:t xml:space="preserve">Der erste </w:t>
      </w:r>
      <w:r w:rsidR="00C43F7B">
        <w:t xml:space="preserve">deutsche </w:t>
      </w:r>
      <w:r w:rsidR="00485F5E" w:rsidRPr="00485F5E">
        <w:t>Radiosender war damit geboren</w:t>
      </w:r>
      <w:r w:rsidR="00C43F7B">
        <w:t>.</w:t>
      </w:r>
      <w:r w:rsidR="00485F5E">
        <w:t xml:space="preserve"> Heute </w:t>
      </w:r>
      <w:r w:rsidR="00485F5E" w:rsidRPr="00485F5E">
        <w:t>ist das Radio aus</w:t>
      </w:r>
      <w:r w:rsidR="00DE338E" w:rsidRPr="00DE338E">
        <w:t xml:space="preserve"> dem Alltag nicht mehr wegzudenken</w:t>
      </w:r>
      <w:r w:rsidR="00485F5E">
        <w:t>.</w:t>
      </w:r>
      <w:r w:rsidR="00DE338E" w:rsidRPr="00DE338E">
        <w:t xml:space="preserve"> </w:t>
      </w:r>
      <w:r w:rsidR="00485F5E">
        <w:t>Neben dem kla</w:t>
      </w:r>
      <w:r w:rsidR="005F5B92">
        <w:t>s</w:t>
      </w:r>
      <w:r w:rsidR="00485F5E">
        <w:t>sischen Rundfunk</w:t>
      </w:r>
      <w:r w:rsidR="00DE338E" w:rsidRPr="00DE338E">
        <w:t xml:space="preserve"> </w:t>
      </w:r>
      <w:r w:rsidR="003B71F6">
        <w:t>gewinnt das</w:t>
      </w:r>
      <w:r w:rsidR="00DE338E" w:rsidRPr="00DE338E">
        <w:t xml:space="preserve"> Internetradio</w:t>
      </w:r>
      <w:r w:rsidR="00485F5E">
        <w:t xml:space="preserve"> </w:t>
      </w:r>
      <w:r w:rsidR="003B71F6">
        <w:t>zunehmend an Bedeutung</w:t>
      </w:r>
      <w:r w:rsidR="00485F5E">
        <w:t xml:space="preserve">. </w:t>
      </w:r>
      <w:r w:rsidR="00C43F7B">
        <w:t xml:space="preserve">Zum Weltradiotag </w:t>
      </w:r>
      <w:r w:rsidR="00975E51">
        <w:t xml:space="preserve">am 13. Februar </w:t>
      </w:r>
      <w:r w:rsidR="00C43F7B">
        <w:t>gibt devolo einige Tipps für besten Empfang.</w:t>
      </w:r>
    </w:p>
    <w:p w14:paraId="74D0AD17" w14:textId="77777777" w:rsidR="00CA684D" w:rsidRPr="000C39F4" w:rsidRDefault="00CA684D" w:rsidP="00CA684D">
      <w:pPr>
        <w:pStyle w:val="TextberAufzhlungPM"/>
      </w:pPr>
      <w:r w:rsidRPr="000C39F4">
        <w:t>Die Themen dieser Pressemeldung:</w:t>
      </w:r>
    </w:p>
    <w:p w14:paraId="0300C77D" w14:textId="38BE12F0" w:rsidR="00DE338E" w:rsidRPr="00330E65" w:rsidRDefault="00DE338E" w:rsidP="00DE338E">
      <w:pPr>
        <w:pStyle w:val="AufzhlungPM"/>
      </w:pPr>
      <w:r>
        <w:t xml:space="preserve">Internetradio </w:t>
      </w:r>
      <w:r w:rsidR="000B5C8E">
        <w:t xml:space="preserve">überall: </w:t>
      </w:r>
      <w:r>
        <w:t>unterwegs</w:t>
      </w:r>
      <w:r w:rsidR="00D80AF6">
        <w:t xml:space="preserve"> und zuhause</w:t>
      </w:r>
    </w:p>
    <w:p w14:paraId="1EE45188" w14:textId="62D23ABB" w:rsidR="00DE338E" w:rsidRDefault="00DE338E" w:rsidP="005D0DFB">
      <w:pPr>
        <w:pStyle w:val="AufzhlungPM"/>
      </w:pPr>
      <w:r w:rsidRPr="00DE338E">
        <w:t xml:space="preserve">Internetradio per </w:t>
      </w:r>
      <w:r>
        <w:t>WLAN-</w:t>
      </w:r>
      <w:r w:rsidRPr="00DE338E">
        <w:t>Repeater</w:t>
      </w:r>
    </w:p>
    <w:p w14:paraId="1DFEB395" w14:textId="52EFFEC5" w:rsidR="00DE338E" w:rsidRPr="00330E65" w:rsidRDefault="00DE338E" w:rsidP="00DE338E">
      <w:pPr>
        <w:pStyle w:val="AufzhlungPM"/>
      </w:pPr>
      <w:r>
        <w:t>Internetradio mit WLAN-Powerline-Adaptern</w:t>
      </w:r>
    </w:p>
    <w:p w14:paraId="2AB4987F" w14:textId="7011C710" w:rsidR="00A95B37" w:rsidRPr="00437A01" w:rsidRDefault="00A95B37" w:rsidP="005D0DFB">
      <w:pPr>
        <w:pStyle w:val="AufzhlungPM"/>
      </w:pPr>
      <w:r>
        <w:t>Preise und Verfügbarkeit</w:t>
      </w:r>
    </w:p>
    <w:p w14:paraId="6A46B633" w14:textId="70C1350E" w:rsidR="00D63FC5" w:rsidRDefault="00DE338E" w:rsidP="007A0373">
      <w:pPr>
        <w:pStyle w:val="StandardtextPM"/>
        <w:spacing w:before="360" w:after="120" w:line="240" w:lineRule="auto"/>
        <w:rPr>
          <w:b/>
          <w:color w:val="434A4F"/>
          <w:sz w:val="28"/>
          <w:szCs w:val="28"/>
        </w:rPr>
      </w:pPr>
      <w:r w:rsidRPr="00DE338E">
        <w:rPr>
          <w:b/>
          <w:color w:val="434A4F"/>
          <w:sz w:val="28"/>
          <w:szCs w:val="28"/>
        </w:rPr>
        <w:t>Internetradio</w:t>
      </w:r>
      <w:r w:rsidR="000B5C8E">
        <w:rPr>
          <w:b/>
          <w:color w:val="434A4F"/>
          <w:sz w:val="28"/>
          <w:szCs w:val="28"/>
        </w:rPr>
        <w:t xml:space="preserve"> überall:</w:t>
      </w:r>
      <w:r w:rsidRPr="00DE338E">
        <w:rPr>
          <w:b/>
          <w:color w:val="434A4F"/>
          <w:sz w:val="28"/>
          <w:szCs w:val="28"/>
        </w:rPr>
        <w:t xml:space="preserve"> </w:t>
      </w:r>
      <w:r w:rsidR="005373F9">
        <w:rPr>
          <w:b/>
          <w:color w:val="434A4F"/>
          <w:sz w:val="28"/>
          <w:szCs w:val="28"/>
        </w:rPr>
        <w:t xml:space="preserve">unterwegs und </w:t>
      </w:r>
      <w:r w:rsidRPr="00DE338E">
        <w:rPr>
          <w:b/>
          <w:color w:val="434A4F"/>
          <w:sz w:val="28"/>
          <w:szCs w:val="28"/>
        </w:rPr>
        <w:t xml:space="preserve">zuhause </w:t>
      </w:r>
    </w:p>
    <w:p w14:paraId="3B438AB7" w14:textId="77777777" w:rsidR="00335D52" w:rsidRDefault="005373F9" w:rsidP="00A95B37">
      <w:pPr>
        <w:pStyle w:val="StandardtextPM"/>
      </w:pPr>
      <w:r w:rsidRPr="00DE338E">
        <w:t>Wer auf Reisen ist, muss</w:t>
      </w:r>
      <w:r w:rsidR="00D80AF6">
        <w:t xml:space="preserve"> dank Internet</w:t>
      </w:r>
      <w:r w:rsidRPr="00DE338E">
        <w:t xml:space="preserve"> nicht auf seine Lieblingssender verzichten</w:t>
      </w:r>
      <w:r>
        <w:t>.</w:t>
      </w:r>
      <w:r w:rsidRPr="00DE338E">
        <w:t xml:space="preserve"> Per Notebook, Smartphone und Tablet kann beinahe jede beliebige Radiostation weltweit auch als Daten</w:t>
      </w:r>
      <w:r>
        <w:t>-S</w:t>
      </w:r>
      <w:r w:rsidRPr="00DE338E">
        <w:t>tream empfangen werden – direkt über die jeweilige Webseite</w:t>
      </w:r>
      <w:r>
        <w:t xml:space="preserve"> </w:t>
      </w:r>
      <w:r w:rsidR="00D80AF6">
        <w:t>oder</w:t>
      </w:r>
      <w:r w:rsidRPr="00DE338E">
        <w:t xml:space="preserve"> </w:t>
      </w:r>
      <w:r>
        <w:t xml:space="preserve">per </w:t>
      </w:r>
      <w:r w:rsidRPr="00DE338E">
        <w:t>App</w:t>
      </w:r>
      <w:r>
        <w:t>.</w:t>
      </w:r>
      <w:r w:rsidRPr="00DE338E">
        <w:t xml:space="preserve"> Das alles funktioniert reibungslos, so lange eine stabile </w:t>
      </w:r>
      <w:r>
        <w:t xml:space="preserve">mobile </w:t>
      </w:r>
      <w:r w:rsidRPr="00DE338E">
        <w:t xml:space="preserve">Datenverbindung besteht (3G oder LTE), hat aber auch einen Haken: Mobiles Streaming von Internetradiosendern belastet das Datenvolumen und sollte daher immer mit Augenmaß </w:t>
      </w:r>
      <w:r>
        <w:t>genutzt</w:t>
      </w:r>
      <w:r w:rsidRPr="00DE338E">
        <w:t xml:space="preserve"> werden</w:t>
      </w:r>
      <w:r>
        <w:t xml:space="preserve">. </w:t>
      </w:r>
    </w:p>
    <w:p w14:paraId="28A93C03" w14:textId="6D038649" w:rsidR="005373F9" w:rsidRPr="00A95B37" w:rsidRDefault="00DE338E" w:rsidP="00A95B37">
      <w:pPr>
        <w:pStyle w:val="StandardtextPM"/>
      </w:pPr>
      <w:r w:rsidRPr="00DE338E">
        <w:t xml:space="preserve">Wer sich in den eigenen vier Wänden oder zumindest an einem Ort mit WLAN-Zugang befindet, hat mit dem Datenvolumen keine Probleme und kann nach Herzenslust Musik, Infosendungen und Hörspiele streamen. Zu den möglichen Empfangsgeräten gesellen sich hier noch die klassischen Lösungen: Internetradios im Format alter UKW-Empfänger </w:t>
      </w:r>
      <w:r w:rsidR="00D80AF6">
        <w:t>oder</w:t>
      </w:r>
      <w:r w:rsidRPr="00DE338E">
        <w:t xml:space="preserve"> Kombi</w:t>
      </w:r>
      <w:r w:rsidR="00922E5B">
        <w:t>g</w:t>
      </w:r>
      <w:r w:rsidRPr="00DE338E">
        <w:t>eräte</w:t>
      </w:r>
      <w:r w:rsidR="00E24927">
        <w:t>,</w:t>
      </w:r>
      <w:r w:rsidRPr="00DE338E">
        <w:t xml:space="preserve"> die sowohl Internet als auch UKW und manchmal sogar das neue DAB+ empfangen können. Nützlich ist dies vor allem, wenn an dem Ort</w:t>
      </w:r>
      <w:r w:rsidR="00E24927">
        <w:t>,</w:t>
      </w:r>
      <w:r w:rsidRPr="00DE338E">
        <w:t xml:space="preserve"> </w:t>
      </w:r>
      <w:r w:rsidR="00E24927">
        <w:t>an dem</w:t>
      </w:r>
      <w:r w:rsidR="00E24927" w:rsidRPr="00DE338E">
        <w:t xml:space="preserve"> </w:t>
      </w:r>
      <w:r w:rsidRPr="00DE338E">
        <w:t>das Internetradio steht</w:t>
      </w:r>
      <w:r w:rsidR="00E24927">
        <w:t>,</w:t>
      </w:r>
      <w:r w:rsidRPr="00DE338E">
        <w:t xml:space="preserve"> kein zuverlässiger WLAN-Empfang möglich ist</w:t>
      </w:r>
      <w:r w:rsidR="00D80AF6">
        <w:t>.</w:t>
      </w:r>
      <w:r w:rsidRPr="00DE338E">
        <w:t xml:space="preserve"> Wer das Problem nachhaltiger angeht, sorgt dafür, dass der WLAN-Empfang im Haus besser wird.</w:t>
      </w:r>
      <w:r>
        <w:t xml:space="preserve"> </w:t>
      </w:r>
    </w:p>
    <w:p w14:paraId="6EA2DF81" w14:textId="1321B74C" w:rsidR="00A95B37" w:rsidRPr="00A95B37" w:rsidRDefault="00DE338E" w:rsidP="007A0373">
      <w:pPr>
        <w:shd w:val="clear" w:color="auto" w:fill="FFFFFF"/>
        <w:spacing w:before="360" w:after="120"/>
        <w:rPr>
          <w:rFonts w:cs="Arial"/>
          <w:b/>
          <w:color w:val="434A4F"/>
          <w:sz w:val="28"/>
          <w:szCs w:val="28"/>
        </w:rPr>
      </w:pPr>
      <w:bookmarkStart w:id="0" w:name="_Hlk29982101"/>
      <w:r>
        <w:rPr>
          <w:rFonts w:cs="Arial"/>
          <w:b/>
          <w:color w:val="434A4F"/>
          <w:sz w:val="28"/>
          <w:szCs w:val="28"/>
        </w:rPr>
        <w:t>I</w:t>
      </w:r>
      <w:r w:rsidRPr="00DE338E">
        <w:rPr>
          <w:rFonts w:cs="Arial"/>
          <w:b/>
          <w:color w:val="434A4F"/>
          <w:sz w:val="28"/>
          <w:szCs w:val="28"/>
        </w:rPr>
        <w:t>nternetradio per WLAN-Repeater</w:t>
      </w:r>
      <w:r>
        <w:rPr>
          <w:rFonts w:cs="Arial"/>
          <w:b/>
          <w:color w:val="434A4F"/>
          <w:sz w:val="28"/>
          <w:szCs w:val="28"/>
        </w:rPr>
        <w:t xml:space="preserve"> </w:t>
      </w:r>
      <w:bookmarkEnd w:id="0"/>
    </w:p>
    <w:p w14:paraId="3EAE6468" w14:textId="4D2F1713" w:rsidR="00A95B37" w:rsidRPr="00F849B0" w:rsidRDefault="00DE338E" w:rsidP="00A95B37">
      <w:pPr>
        <w:pStyle w:val="StandardtextPM"/>
      </w:pPr>
      <w:r w:rsidRPr="00DE338E">
        <w:t xml:space="preserve">Steht es schlecht um den WLAN-Empfang, macht sich das durch lästige Aussetzer in der Übertragung bemerkbar oder das </w:t>
      </w:r>
      <w:r w:rsidR="00787D0D">
        <w:t>Internetr</w:t>
      </w:r>
      <w:r w:rsidRPr="00DE338E">
        <w:t xml:space="preserve">adio </w:t>
      </w:r>
      <w:r w:rsidR="00D80AF6">
        <w:t>bleibt einfach ganz stumm.</w:t>
      </w:r>
      <w:r w:rsidRPr="00DE338E">
        <w:t xml:space="preserve"> Auf kurzen Strecken kann</w:t>
      </w:r>
      <w:r w:rsidR="00D80AF6">
        <w:t xml:space="preserve"> ein einfacher WLAN</w:t>
      </w:r>
      <w:r w:rsidR="000B5C8E">
        <w:t>-</w:t>
      </w:r>
      <w:r w:rsidR="00D80AF6">
        <w:t>Repeater helfen.</w:t>
      </w:r>
      <w:r w:rsidRPr="00DE338E">
        <w:t xml:space="preserve"> Wichtig ist</w:t>
      </w:r>
      <w:r w:rsidR="00D80AF6">
        <w:t xml:space="preserve"> dabei</w:t>
      </w:r>
      <w:r w:rsidRPr="00DE338E">
        <w:t>, den Repeater ungefähr auf halber Strecke zwischen Router und Internetradio zu platzieren</w:t>
      </w:r>
      <w:r w:rsidR="00D80AF6">
        <w:t>.</w:t>
      </w:r>
      <w:r w:rsidRPr="00DE338E">
        <w:t xml:space="preserve"> Wer sich hier unsicher ist, den unterstützt die</w:t>
      </w:r>
      <w:r w:rsidR="00E34631">
        <w:t xml:space="preserve"> kostenlose</w:t>
      </w:r>
      <w:r w:rsidRPr="00DE338E">
        <w:t xml:space="preserve"> „</w:t>
      </w:r>
      <w:r w:rsidRPr="00787D0D">
        <w:t>WLAN Hilfe App“ (Android)</w:t>
      </w:r>
      <w:r w:rsidRPr="00DE338E">
        <w:t xml:space="preserve"> beim Aufspüren des idealen Standorts. </w:t>
      </w:r>
      <w:r w:rsidR="00A135CF">
        <w:t>Muss</w:t>
      </w:r>
      <w:r w:rsidRPr="00DE338E">
        <w:t xml:space="preserve"> eine </w:t>
      </w:r>
      <w:r w:rsidR="00D80AF6">
        <w:t>längere</w:t>
      </w:r>
      <w:r w:rsidRPr="00DE338E">
        <w:t xml:space="preserve"> Strecke zwischen Router und Radio </w:t>
      </w:r>
      <w:r w:rsidRPr="00DE338E">
        <w:lastRenderedPageBreak/>
        <w:t>überbrück</w:t>
      </w:r>
      <w:r w:rsidR="00A135CF">
        <w:t>t werden</w:t>
      </w:r>
      <w:r w:rsidRPr="00DE338E">
        <w:t xml:space="preserve"> oder blockieren Wände und Decken das WLAN sehr stark, </w:t>
      </w:r>
      <w:r w:rsidR="00A135CF">
        <w:t>geraten</w:t>
      </w:r>
      <w:r w:rsidR="00A135CF" w:rsidRPr="00DE338E">
        <w:t xml:space="preserve"> </w:t>
      </w:r>
      <w:r w:rsidRPr="00DE338E">
        <w:t xml:space="preserve">Repeater </w:t>
      </w:r>
      <w:r w:rsidR="00D80AF6">
        <w:t xml:space="preserve">allerdings </w:t>
      </w:r>
      <w:r w:rsidRPr="00DE338E">
        <w:t>schnell an ihre Grenzen.</w:t>
      </w:r>
      <w:r>
        <w:t xml:space="preserve"> </w:t>
      </w:r>
    </w:p>
    <w:p w14:paraId="434ECB6A" w14:textId="48A64559" w:rsidR="00A95B37" w:rsidRPr="00A95B37" w:rsidRDefault="00DE338E" w:rsidP="007A0373">
      <w:pPr>
        <w:shd w:val="clear" w:color="auto" w:fill="FFFFFF"/>
        <w:spacing w:before="360" w:after="120"/>
        <w:rPr>
          <w:rFonts w:cs="Arial"/>
          <w:b/>
          <w:color w:val="434A4F"/>
          <w:sz w:val="28"/>
          <w:szCs w:val="28"/>
        </w:rPr>
      </w:pPr>
      <w:r w:rsidRPr="00DE338E">
        <w:rPr>
          <w:rFonts w:cs="Arial"/>
          <w:b/>
          <w:color w:val="434A4F"/>
          <w:sz w:val="28"/>
          <w:szCs w:val="28"/>
        </w:rPr>
        <w:t xml:space="preserve">Internetradio mit WLAN-Powerline-Adaptern </w:t>
      </w:r>
    </w:p>
    <w:p w14:paraId="40DE6EFC" w14:textId="778C06F2" w:rsidR="00A95B37" w:rsidRPr="00A95B37" w:rsidRDefault="00DE338E" w:rsidP="00A95B37">
      <w:pPr>
        <w:pStyle w:val="StandardtextPM"/>
      </w:pPr>
      <w:r w:rsidRPr="00DE338E">
        <w:t xml:space="preserve">Hier kommen sogenannte Powerline-Adapter ins Spiel. Sie nutzen zur Datenübertragung die vorhandene Stromleitung. Die Vorteile: Wände und Decken bremsen das WLAN-Netz nicht mehr aus, weil an jeder gewünschten Steckdose ein frischer WLAN-Zugriffspunkt einfach und schnell installiert werden kann. Zusätzlich bieten die praktischen Powerline-Helfer mindestens einen Netzwerkanschluss. So </w:t>
      </w:r>
      <w:r w:rsidR="00922E5B">
        <w:t xml:space="preserve">lassen sich </w:t>
      </w:r>
      <w:r w:rsidRPr="00DE338E">
        <w:t>Multimediageräte auch per LAN-Kabel an</w:t>
      </w:r>
      <w:r w:rsidR="00922E5B">
        <w:t>schließen</w:t>
      </w:r>
      <w:r w:rsidRPr="00DE338E">
        <w:t xml:space="preserve">. Die Installation ist denkbar einfach und im Handumdrehen erledigt. In einem Powerline-Netzwerk, beispielsweise vom deutschen Marktführer devolo, können bis zu acht Adapter gleichzeitig betrieben werden. Das genügt, um ein ganzes Haus vom Partykeller bis zum Dachboden mit LAN-Anschlüssen und </w:t>
      </w:r>
      <w:r w:rsidR="00787D0D">
        <w:t xml:space="preserve">schnellem </w:t>
      </w:r>
      <w:r w:rsidRPr="00DE338E">
        <w:t>WLAN zu versorgen. Dem Weltradiotag per Internet-Stream steht so nichts mehr im Wege.</w:t>
      </w:r>
      <w:r>
        <w:t xml:space="preserve"> </w:t>
      </w:r>
    </w:p>
    <w:p w14:paraId="30548C58" w14:textId="77777777" w:rsidR="00A95B37" w:rsidRPr="00A95B37" w:rsidRDefault="00A95B37" w:rsidP="007A0373">
      <w:pPr>
        <w:shd w:val="clear" w:color="auto" w:fill="FFFFFF"/>
        <w:spacing w:before="360" w:after="120"/>
        <w:rPr>
          <w:rFonts w:cs="Arial"/>
          <w:b/>
          <w:color w:val="434A4F"/>
          <w:sz w:val="28"/>
          <w:szCs w:val="28"/>
        </w:rPr>
      </w:pPr>
      <w:r w:rsidRPr="00A95B37">
        <w:rPr>
          <w:rFonts w:cs="Arial"/>
          <w:b/>
          <w:color w:val="434A4F"/>
          <w:sz w:val="28"/>
          <w:szCs w:val="28"/>
        </w:rPr>
        <w:t>Preise und Verfügbarkeit</w:t>
      </w:r>
    </w:p>
    <w:p w14:paraId="049D1CE1" w14:textId="7FE00244" w:rsidR="005B5442" w:rsidRPr="00437A01" w:rsidRDefault="00A95B37" w:rsidP="005312B8">
      <w:pPr>
        <w:pStyle w:val="StandardtextPM"/>
      </w:pPr>
      <w:r w:rsidRPr="00A95B37">
        <w:t>devolo</w:t>
      </w:r>
      <w:r w:rsidR="00DE338E">
        <w:t xml:space="preserve"> bietet Powerline-Adapter aus der Serie</w:t>
      </w:r>
      <w:r w:rsidRPr="00A95B37">
        <w:t xml:space="preserve"> </w:t>
      </w:r>
      <w:r w:rsidR="00DE338E">
        <w:t>„</w:t>
      </w:r>
      <w:r w:rsidRPr="00A95B37">
        <w:t>Magic</w:t>
      </w:r>
      <w:r w:rsidR="00DE338E">
        <w:t>“</w:t>
      </w:r>
      <w:r w:rsidRPr="00A95B37">
        <w:t xml:space="preserve"> als LAN- und als WLAN-fähige Version</w:t>
      </w:r>
      <w:r w:rsidR="00DE338E">
        <w:t>en</w:t>
      </w:r>
      <w:r w:rsidRPr="00A95B37">
        <w:t xml:space="preserve"> </w:t>
      </w:r>
      <w:r w:rsidR="00DE338E">
        <w:t>an</w:t>
      </w:r>
      <w:r w:rsidRPr="00A95B37">
        <w:t xml:space="preserve">. Den günstigen Einstieg in die </w:t>
      </w:r>
      <w:r w:rsidR="00E24927" w:rsidRPr="00A95B37">
        <w:t>Produkt</w:t>
      </w:r>
      <w:r w:rsidR="00E24927">
        <w:t>reihe</w:t>
      </w:r>
      <w:r w:rsidR="00E24927" w:rsidRPr="00A95B37">
        <w:t xml:space="preserve"> </w:t>
      </w:r>
      <w:r w:rsidRPr="00A95B37">
        <w:t>bildet devolo Magic 1</w:t>
      </w:r>
      <w:r w:rsidR="00DE338E">
        <w:t xml:space="preserve"> WiFi Mini</w:t>
      </w:r>
      <w:r w:rsidRPr="00A95B37">
        <w:t xml:space="preserve">. Das Starter Kit ist </w:t>
      </w:r>
      <w:r w:rsidR="00DE338E">
        <w:t xml:space="preserve">bereits </w:t>
      </w:r>
      <w:r w:rsidRPr="00A95B37">
        <w:t xml:space="preserve">ab </w:t>
      </w:r>
      <w:r w:rsidR="00DE338E">
        <w:t>99</w:t>
      </w:r>
      <w:r w:rsidRPr="00A95B37">
        <w:t xml:space="preserve">,90 EUR verfügbar. Die unverbindliche Preisempfehlung für das Highend-Produkt devolo Magic 2 WiFi </w:t>
      </w:r>
      <w:r w:rsidR="0062605E">
        <w:t xml:space="preserve">next </w:t>
      </w:r>
      <w:r w:rsidRPr="00A95B37">
        <w:t xml:space="preserve">Starter Kit liegt bei 199,90 EUR. </w:t>
      </w:r>
      <w:r w:rsidR="00D80AF6">
        <w:t xml:space="preserve">Ganz neu ist devolo Mesh WLAN 2. Dieses ist ab 249,90 Euro für das Starter Kit erhältlich und bietet zwei WLAN Adapter im Set. </w:t>
      </w:r>
      <w:r w:rsidRPr="00A95B37">
        <w:t>devolo gewährt auf alle Produkte eine Garantie von drei Jahren.</w:t>
      </w:r>
    </w:p>
    <w:p w14:paraId="33B828A8" w14:textId="77777777" w:rsidR="00F251BA" w:rsidRPr="000C39F4" w:rsidRDefault="00F251BA" w:rsidP="00F251BA">
      <w:pPr>
        <w:pStyle w:val="SubheadlinePM"/>
      </w:pPr>
      <w:r w:rsidRPr="000C39F4">
        <w:t>Pressekontakt</w:t>
      </w:r>
    </w:p>
    <w:p w14:paraId="3AFC8462" w14:textId="77777777" w:rsidR="00F251BA" w:rsidRPr="00C17FF0" w:rsidRDefault="00F251BA" w:rsidP="00F251BA">
      <w:pPr>
        <w:pStyle w:val="StandardtextPM"/>
      </w:pPr>
      <w:r w:rsidRPr="00C17FF0">
        <w:t>devolo AG</w:t>
      </w:r>
    </w:p>
    <w:p w14:paraId="046F64CB" w14:textId="77777777" w:rsidR="00F251BA" w:rsidRPr="00C17FF0" w:rsidRDefault="00F251BA" w:rsidP="00F251BA">
      <w:pPr>
        <w:pStyle w:val="StandardtextPM"/>
      </w:pPr>
      <w:r w:rsidRPr="00C17FF0">
        <w:t>Marcel Schüll</w:t>
      </w:r>
    </w:p>
    <w:p w14:paraId="407A7445" w14:textId="77777777" w:rsidR="00F251BA" w:rsidRPr="00C17FF0" w:rsidRDefault="00F251BA" w:rsidP="00F251BA">
      <w:pPr>
        <w:pStyle w:val="StandardtextPM"/>
      </w:pPr>
      <w:r w:rsidRPr="00C17FF0">
        <w:t>Charlottenburger Allee 67</w:t>
      </w:r>
    </w:p>
    <w:p w14:paraId="34CB6192" w14:textId="77777777" w:rsidR="00F251BA" w:rsidRPr="00C17FF0" w:rsidRDefault="00F251BA" w:rsidP="00F251BA">
      <w:pPr>
        <w:pStyle w:val="StandardtextPM"/>
      </w:pPr>
      <w:r w:rsidRPr="00C17FF0">
        <w:t>52068 Aachen</w:t>
      </w:r>
    </w:p>
    <w:p w14:paraId="796AE418" w14:textId="77777777" w:rsidR="00F251BA" w:rsidRPr="000C39F4" w:rsidRDefault="00F251BA" w:rsidP="00F251BA">
      <w:pPr>
        <w:pStyle w:val="StandardtextPM"/>
      </w:pPr>
      <w:r w:rsidRPr="000C39F4">
        <w:t>T: +49 241 18279-514</w:t>
      </w:r>
    </w:p>
    <w:p w14:paraId="14BD668E" w14:textId="77777777" w:rsidR="00F251BA" w:rsidRPr="000C39F4" w:rsidRDefault="00335D52" w:rsidP="00F251BA">
      <w:pPr>
        <w:pStyle w:val="StandardtextPM"/>
      </w:pPr>
      <w:hyperlink r:id="rId8" w:history="1">
        <w:r w:rsidR="00F251BA" w:rsidRPr="000C39F4">
          <w:rPr>
            <w:rStyle w:val="Hyperlink"/>
          </w:rPr>
          <w:t>marcel.schuell@devolo.de</w:t>
        </w:r>
      </w:hyperlink>
    </w:p>
    <w:p w14:paraId="1F088AB1" w14:textId="77777777" w:rsidR="006A4815" w:rsidRDefault="006A4815" w:rsidP="00F251BA">
      <w:pPr>
        <w:pStyle w:val="StandardtextPM"/>
      </w:pPr>
    </w:p>
    <w:p w14:paraId="3AB1E535" w14:textId="1D4945D4" w:rsidR="00F251BA" w:rsidRPr="000C39F4" w:rsidRDefault="00F251BA" w:rsidP="00F251BA">
      <w:pPr>
        <w:pStyle w:val="StandardtextPM"/>
      </w:pPr>
      <w:r w:rsidRPr="00C17FF0">
        <w:t xml:space="preserve">Diesen Text und aktuelle Produktabbildungen finden Sie auch im Pressebereich der devolo-Webseite unter </w:t>
      </w:r>
      <w:hyperlink r:id="rId9" w:history="1">
        <w:r w:rsidRPr="000C39F4">
          <w:rPr>
            <w:rStyle w:val="Hyperlink"/>
          </w:rPr>
          <w:t>www.devolo.de</w:t>
        </w:r>
      </w:hyperlink>
      <w:r w:rsidRPr="000C39F4">
        <w:t xml:space="preserve"> </w:t>
      </w:r>
    </w:p>
    <w:p w14:paraId="55B2EEC1" w14:textId="77777777" w:rsidR="00F251BA" w:rsidRPr="00C17FF0" w:rsidRDefault="00F251BA" w:rsidP="00F251BA">
      <w:pPr>
        <w:pStyle w:val="SubheadlinePM"/>
      </w:pPr>
      <w:r w:rsidRPr="00C17FF0">
        <w:t>Über devolo</w:t>
      </w:r>
    </w:p>
    <w:p w14:paraId="4F4775AD" w14:textId="533F6BE9" w:rsidR="00EA15F8" w:rsidRPr="00437A01" w:rsidRDefault="0062605E" w:rsidP="0062605E">
      <w:pPr>
        <w:pStyle w:val="StandardtextPM"/>
      </w:pPr>
      <w:r w:rsidRPr="00B4788E">
        <w:t xml:space="preserve">devolo sorgt für smarte Vernetzung und inspiriert Privatkunden sowie Unternehmen, die Möglichkeiten unserer digitalen Welt zu nutzen. Millionenfach bewährte Heimvernetzungslösungen von devolo bringen Highspeed-Internet und perfektes Mesh-WLAN in jeden Winkel von Haus und Wohnung – ganz einfach über das Stromnetz. Im professionellen Bereich wird mit devolo die Vision des umfassend vernetzten Internet of Things Realität. Ob in Industrieprojekten oder in der sich wandelnden Energiebranche: Wo hoch sichere, </w:t>
      </w:r>
      <w:r w:rsidRPr="00B4788E">
        <w:lastRenderedPageBreak/>
        <w:t>leistungsstarke Datenkommunikation gefragt ist, setzen Partner auf devolo. Das Unternehmen wurde 2002 gegründet und ist mit eigenen Niederlassungen sowie über Partner in 19 Ländern vertreten.</w:t>
      </w:r>
    </w:p>
    <w:sectPr w:rsidR="00EA15F8" w:rsidRPr="00437A01" w:rsidSect="00F251BA">
      <w:headerReference w:type="default" r:id="rId10"/>
      <w:pgSz w:w="11906" w:h="16838"/>
      <w:pgMar w:top="2835" w:right="851" w:bottom="1843" w:left="1418" w:header="0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F5FB4B" w14:textId="77777777" w:rsidR="00B263B6" w:rsidRDefault="00B263B6">
      <w:r>
        <w:separator/>
      </w:r>
    </w:p>
  </w:endnote>
  <w:endnote w:type="continuationSeparator" w:id="0">
    <w:p w14:paraId="2F40D96E" w14:textId="77777777" w:rsidR="00B263B6" w:rsidRDefault="00B26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Cond">
    <w:altName w:val="Cambria"/>
    <w:charset w:val="00"/>
    <w:family w:val="auto"/>
    <w:pitch w:val="variable"/>
    <w:sig w:usb0="00000003" w:usb1="00000000" w:usb2="00000000" w:usb3="00000000" w:csb0="00000001" w:csb1="00000000"/>
  </w:font>
  <w:font w:name="UniversCond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FB3DCB" w14:textId="77777777" w:rsidR="00B263B6" w:rsidRDefault="00B263B6">
      <w:r>
        <w:separator/>
      </w:r>
    </w:p>
  </w:footnote>
  <w:footnote w:type="continuationSeparator" w:id="0">
    <w:p w14:paraId="22916549" w14:textId="77777777" w:rsidR="00B263B6" w:rsidRDefault="00B263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8E5A6" w14:textId="77777777" w:rsidR="009E2E0A" w:rsidRDefault="006B2BAC" w:rsidP="00C00055">
    <w:pPr>
      <w:rPr>
        <w:b/>
        <w:sz w:val="40"/>
      </w:rPr>
    </w:pPr>
    <w:r w:rsidRPr="004A5F1F">
      <w:rPr>
        <w:b/>
        <w:noProof/>
        <w:sz w:val="40"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D9B828E" wp14:editId="41EC5069">
              <wp:simplePos x="0" y="0"/>
              <wp:positionH relativeFrom="page">
                <wp:posOffset>900430</wp:posOffset>
              </wp:positionH>
              <wp:positionV relativeFrom="page">
                <wp:posOffset>100594</wp:posOffset>
              </wp:positionV>
              <wp:extent cx="2919600" cy="547200"/>
              <wp:effectExtent l="0" t="0" r="0" b="57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9600" cy="54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3D1EEC" w14:textId="5EC1DACB" w:rsidR="004A5F1F" w:rsidRPr="00AA5F23" w:rsidRDefault="00F251BA">
                          <w:pP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  <w:lang w:val="en-GB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  <w:lang w:val="en-GB"/>
                            </w:rPr>
                            <w:t>Pressemitteilung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9B828E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70.9pt;margin-top:7.9pt;width:229.9pt;height:43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" filled="f" stroked="f">
              <v:textbox inset="0">
                <w:txbxContent>
                  <w:p w14:paraId="593D1EEC" w14:textId="5EC1DACB" w:rsidR="004A5F1F" w:rsidRPr="00AA5F23" w:rsidRDefault="00F251BA">
                    <w:pP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  <w:lang w:val="en-GB"/>
                      </w:rPr>
                    </w:pPr>
                    <w:proofErr w:type="spellStart"/>
                    <w: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  <w:lang w:val="en-GB"/>
                      </w:rPr>
                      <w:t>Pressemitteilung</w:t>
                    </w:r>
                    <w:proofErr w:type="spellEnd"/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b/>
        <w:noProof/>
        <w:sz w:val="40"/>
        <w:lang w:val="en-GB" w:eastAsia="en-GB"/>
      </w:rPr>
      <w:drawing>
        <wp:anchor distT="0" distB="0" distL="114300" distR="114300" simplePos="0" relativeHeight="251662336" behindDoc="1" locked="0" layoutInCell="1" allowOverlap="1" wp14:anchorId="21D5A948" wp14:editId="1CCC0088">
          <wp:simplePos x="0" y="0"/>
          <wp:positionH relativeFrom="column">
            <wp:posOffset>-909584</wp:posOffset>
          </wp:positionH>
          <wp:positionV relativeFrom="paragraph">
            <wp:posOffset>8039</wp:posOffset>
          </wp:positionV>
          <wp:extent cx="7560000" cy="1296000"/>
          <wp:effectExtent l="0" t="0" r="3175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volo_Header_Briefbog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BF89F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04C69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50C7D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E20E836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646786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DAC52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74E2D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0C6E5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42792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3642E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870486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2" w15:restartNumberingAfterBreak="0">
    <w:nsid w:val="0F584532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3" w15:restartNumberingAfterBreak="0">
    <w:nsid w:val="10B23862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14" w15:restartNumberingAfterBreak="0">
    <w:nsid w:val="139850A3"/>
    <w:multiLevelType w:val="hybridMultilevel"/>
    <w:tmpl w:val="A2BA37EC"/>
    <w:lvl w:ilvl="0" w:tplc="D03628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525E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E45A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0062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7EA1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A2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5C60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403A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03E38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326D9"/>
    <w:multiLevelType w:val="hybridMultilevel"/>
    <w:tmpl w:val="2314FB7C"/>
    <w:lvl w:ilvl="0" w:tplc="87CC33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D410FA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1F5D608F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24785401"/>
    <w:multiLevelType w:val="hybridMultilevel"/>
    <w:tmpl w:val="D98EC604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06AC4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0" w15:restartNumberingAfterBreak="0">
    <w:nsid w:val="2FA05B8F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1" w15:restartNumberingAfterBreak="0">
    <w:nsid w:val="348B6BC7"/>
    <w:multiLevelType w:val="hybridMultilevel"/>
    <w:tmpl w:val="02782F88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72FA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1B03A39"/>
    <w:multiLevelType w:val="hybridMultilevel"/>
    <w:tmpl w:val="9F5071FC"/>
    <w:lvl w:ilvl="0" w:tplc="5BEE2104">
      <w:start w:val="1"/>
      <w:numFmt w:val="bullet"/>
      <w:pStyle w:val="AufzhlungP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339F7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5" w15:restartNumberingAfterBreak="0">
    <w:nsid w:val="453138D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D447339"/>
    <w:multiLevelType w:val="hybridMultilevel"/>
    <w:tmpl w:val="55BEB6B6"/>
    <w:lvl w:ilvl="0" w:tplc="46C0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983F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096A1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049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A61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0FA2A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32E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C24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AD6D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815EF6"/>
    <w:multiLevelType w:val="hybridMultilevel"/>
    <w:tmpl w:val="82E63A7E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07DF5"/>
    <w:multiLevelType w:val="singleLevel"/>
    <w:tmpl w:val="46DA6BD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29" w15:restartNumberingAfterBreak="0">
    <w:nsid w:val="55612616"/>
    <w:multiLevelType w:val="hybridMultilevel"/>
    <w:tmpl w:val="8B12B75A"/>
    <w:lvl w:ilvl="0" w:tplc="C3E25E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A6AF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8C7C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60D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E06F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0CCAD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AA97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C9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22407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190BD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1" w15:restartNumberingAfterBreak="0">
    <w:nsid w:val="5FA63C38"/>
    <w:multiLevelType w:val="hybridMultilevel"/>
    <w:tmpl w:val="E1D434E0"/>
    <w:lvl w:ilvl="0" w:tplc="7EEA73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C90F81"/>
    <w:multiLevelType w:val="hybridMultilevel"/>
    <w:tmpl w:val="D6AAE46C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256848"/>
    <w:multiLevelType w:val="singleLevel"/>
    <w:tmpl w:val="CF42A6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66CB5827"/>
    <w:multiLevelType w:val="singleLevel"/>
    <w:tmpl w:val="F894C98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8"/>
      </w:rPr>
    </w:lvl>
  </w:abstractNum>
  <w:abstractNum w:abstractNumId="35" w15:restartNumberingAfterBreak="0">
    <w:nsid w:val="697E60F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6" w15:restartNumberingAfterBreak="0">
    <w:nsid w:val="6B5E44B3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7" w15:restartNumberingAfterBreak="0">
    <w:nsid w:val="7710053B"/>
    <w:multiLevelType w:val="singleLevel"/>
    <w:tmpl w:val="F3C4536C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8" w15:restartNumberingAfterBreak="0">
    <w:nsid w:val="798A62EC"/>
    <w:multiLevelType w:val="hybridMultilevel"/>
    <w:tmpl w:val="6F06A36C"/>
    <w:lvl w:ilvl="0" w:tplc="0EE6D7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DE020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0" w15:restartNumberingAfterBreak="0">
    <w:nsid w:val="7ACB098C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1" w15:restartNumberingAfterBreak="0">
    <w:nsid w:val="7CF505D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num w:numId="1">
    <w:abstractNumId w:val="33"/>
  </w:num>
  <w:num w:numId="2">
    <w:abstractNumId w:val="10"/>
    <w:lvlOverride w:ilvl="0">
      <w:lvl w:ilvl="0">
        <w:start w:val="1"/>
        <w:numFmt w:val="bullet"/>
        <w:lvlText w:val=""/>
        <w:legacy w:legacy="1" w:legacySpace="0" w:legacyIndent="397"/>
        <w:lvlJc w:val="left"/>
        <w:pPr>
          <w:ind w:left="1106" w:hanging="397"/>
        </w:pPr>
        <w:rPr>
          <w:rFonts w:ascii="Wingdings" w:hAnsi="Wingdings" w:hint="default"/>
        </w:rPr>
      </w:lvl>
    </w:lvlOverride>
  </w:num>
  <w:num w:numId="3">
    <w:abstractNumId w:val="25"/>
  </w:num>
  <w:num w:numId="4">
    <w:abstractNumId w:val="34"/>
  </w:num>
  <w:num w:numId="5">
    <w:abstractNumId w:val="28"/>
  </w:num>
  <w:num w:numId="6">
    <w:abstractNumId w:val="37"/>
  </w:num>
  <w:num w:numId="7">
    <w:abstractNumId w:val="35"/>
  </w:num>
  <w:num w:numId="8">
    <w:abstractNumId w:val="41"/>
  </w:num>
  <w:num w:numId="9">
    <w:abstractNumId w:val="13"/>
  </w:num>
  <w:num w:numId="10">
    <w:abstractNumId w:val="22"/>
  </w:num>
  <w:num w:numId="11">
    <w:abstractNumId w:val="17"/>
  </w:num>
  <w:num w:numId="12">
    <w:abstractNumId w:val="16"/>
  </w:num>
  <w:num w:numId="13">
    <w:abstractNumId w:val="12"/>
  </w:num>
  <w:num w:numId="14">
    <w:abstractNumId w:val="11"/>
  </w:num>
  <w:num w:numId="15">
    <w:abstractNumId w:val="19"/>
  </w:num>
  <w:num w:numId="16">
    <w:abstractNumId w:val="20"/>
  </w:num>
  <w:num w:numId="17">
    <w:abstractNumId w:val="24"/>
  </w:num>
  <w:num w:numId="18">
    <w:abstractNumId w:val="39"/>
  </w:num>
  <w:num w:numId="19">
    <w:abstractNumId w:val="40"/>
  </w:num>
  <w:num w:numId="20">
    <w:abstractNumId w:val="30"/>
  </w:num>
  <w:num w:numId="21">
    <w:abstractNumId w:val="36"/>
  </w:num>
  <w:num w:numId="22">
    <w:abstractNumId w:val="14"/>
  </w:num>
  <w:num w:numId="23">
    <w:abstractNumId w:val="29"/>
  </w:num>
  <w:num w:numId="24">
    <w:abstractNumId w:val="26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8"/>
  </w:num>
  <w:num w:numId="36">
    <w:abstractNumId w:val="32"/>
  </w:num>
  <w:num w:numId="37">
    <w:abstractNumId w:val="21"/>
  </w:num>
  <w:num w:numId="38">
    <w:abstractNumId w:val="27"/>
  </w:num>
  <w:num w:numId="39">
    <w:abstractNumId w:val="23"/>
  </w:num>
  <w:num w:numId="40">
    <w:abstractNumId w:val="31"/>
  </w:num>
  <w:num w:numId="41">
    <w:abstractNumId w:val="38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3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Mzc1N7IwMzZT0lEKTi0uzszPAykwqgUA+4pM0CwAAAA="/>
  </w:docVars>
  <w:rsids>
    <w:rsidRoot w:val="00D6044F"/>
    <w:rsid w:val="000022BC"/>
    <w:rsid w:val="00007C7B"/>
    <w:rsid w:val="000101BC"/>
    <w:rsid w:val="000113BF"/>
    <w:rsid w:val="00013F7B"/>
    <w:rsid w:val="00036ABD"/>
    <w:rsid w:val="00041397"/>
    <w:rsid w:val="00044BDB"/>
    <w:rsid w:val="000539C7"/>
    <w:rsid w:val="00060F0D"/>
    <w:rsid w:val="00072944"/>
    <w:rsid w:val="000736CE"/>
    <w:rsid w:val="00073A70"/>
    <w:rsid w:val="00085300"/>
    <w:rsid w:val="000907BE"/>
    <w:rsid w:val="0009241A"/>
    <w:rsid w:val="000A44FA"/>
    <w:rsid w:val="000A485B"/>
    <w:rsid w:val="000A574B"/>
    <w:rsid w:val="000A69EB"/>
    <w:rsid w:val="000A7672"/>
    <w:rsid w:val="000B20D8"/>
    <w:rsid w:val="000B3D5E"/>
    <w:rsid w:val="000B45C8"/>
    <w:rsid w:val="000B5C8E"/>
    <w:rsid w:val="000C39F4"/>
    <w:rsid w:val="000D0AE6"/>
    <w:rsid w:val="000D393D"/>
    <w:rsid w:val="000E24B7"/>
    <w:rsid w:val="000E7C2E"/>
    <w:rsid w:val="000F0590"/>
    <w:rsid w:val="000F05F9"/>
    <w:rsid w:val="0010092E"/>
    <w:rsid w:val="00103095"/>
    <w:rsid w:val="00105D16"/>
    <w:rsid w:val="001068BC"/>
    <w:rsid w:val="00111A0C"/>
    <w:rsid w:val="0011544D"/>
    <w:rsid w:val="00123F56"/>
    <w:rsid w:val="00124E23"/>
    <w:rsid w:val="00132912"/>
    <w:rsid w:val="001346DB"/>
    <w:rsid w:val="00135FFB"/>
    <w:rsid w:val="00144F8D"/>
    <w:rsid w:val="00155B48"/>
    <w:rsid w:val="001637AE"/>
    <w:rsid w:val="001644D1"/>
    <w:rsid w:val="001760D6"/>
    <w:rsid w:val="001951A1"/>
    <w:rsid w:val="00195A51"/>
    <w:rsid w:val="00197FF2"/>
    <w:rsid w:val="001A15E2"/>
    <w:rsid w:val="001A4FFC"/>
    <w:rsid w:val="001B25D3"/>
    <w:rsid w:val="001B581C"/>
    <w:rsid w:val="001C37CE"/>
    <w:rsid w:val="001C60DF"/>
    <w:rsid w:val="001C6B41"/>
    <w:rsid w:val="001C79C8"/>
    <w:rsid w:val="001D1590"/>
    <w:rsid w:val="001D1CF7"/>
    <w:rsid w:val="001D3D17"/>
    <w:rsid w:val="001D7312"/>
    <w:rsid w:val="001D79CC"/>
    <w:rsid w:val="001E65C4"/>
    <w:rsid w:val="00202218"/>
    <w:rsid w:val="0020428E"/>
    <w:rsid w:val="0021422C"/>
    <w:rsid w:val="002176E6"/>
    <w:rsid w:val="00226ADD"/>
    <w:rsid w:val="00227540"/>
    <w:rsid w:val="00247C27"/>
    <w:rsid w:val="00251365"/>
    <w:rsid w:val="00252EB9"/>
    <w:rsid w:val="00255B84"/>
    <w:rsid w:val="00260268"/>
    <w:rsid w:val="002616B6"/>
    <w:rsid w:val="002661E6"/>
    <w:rsid w:val="002700DE"/>
    <w:rsid w:val="00276290"/>
    <w:rsid w:val="002834BB"/>
    <w:rsid w:val="00285117"/>
    <w:rsid w:val="00285C50"/>
    <w:rsid w:val="00287EDC"/>
    <w:rsid w:val="00290062"/>
    <w:rsid w:val="002920D2"/>
    <w:rsid w:val="002A083D"/>
    <w:rsid w:val="002A11D2"/>
    <w:rsid w:val="002A47EB"/>
    <w:rsid w:val="002B77B1"/>
    <w:rsid w:val="002C1CD1"/>
    <w:rsid w:val="002C29AA"/>
    <w:rsid w:val="002C3F12"/>
    <w:rsid w:val="002C7D9A"/>
    <w:rsid w:val="002D08BE"/>
    <w:rsid w:val="002E5D93"/>
    <w:rsid w:val="00303D8C"/>
    <w:rsid w:val="00305428"/>
    <w:rsid w:val="00312DD0"/>
    <w:rsid w:val="00313ECA"/>
    <w:rsid w:val="00315076"/>
    <w:rsid w:val="00325566"/>
    <w:rsid w:val="00330EFC"/>
    <w:rsid w:val="00333AE5"/>
    <w:rsid w:val="00335D52"/>
    <w:rsid w:val="0034496C"/>
    <w:rsid w:val="00351E65"/>
    <w:rsid w:val="00352DCE"/>
    <w:rsid w:val="00353DAE"/>
    <w:rsid w:val="00353E35"/>
    <w:rsid w:val="00356118"/>
    <w:rsid w:val="003577B8"/>
    <w:rsid w:val="00361508"/>
    <w:rsid w:val="00367A64"/>
    <w:rsid w:val="00382548"/>
    <w:rsid w:val="00382FE2"/>
    <w:rsid w:val="003855CF"/>
    <w:rsid w:val="003927C8"/>
    <w:rsid w:val="003A0897"/>
    <w:rsid w:val="003A0B14"/>
    <w:rsid w:val="003A3CA0"/>
    <w:rsid w:val="003A491B"/>
    <w:rsid w:val="003B71F6"/>
    <w:rsid w:val="003B7A23"/>
    <w:rsid w:val="003C02FB"/>
    <w:rsid w:val="003C4348"/>
    <w:rsid w:val="003D1A54"/>
    <w:rsid w:val="003D34C4"/>
    <w:rsid w:val="003D5203"/>
    <w:rsid w:val="003D575C"/>
    <w:rsid w:val="003E7C0A"/>
    <w:rsid w:val="003F0528"/>
    <w:rsid w:val="003F6AD6"/>
    <w:rsid w:val="0040144F"/>
    <w:rsid w:val="004047E8"/>
    <w:rsid w:val="00404944"/>
    <w:rsid w:val="0041165E"/>
    <w:rsid w:val="00415E36"/>
    <w:rsid w:val="004171F6"/>
    <w:rsid w:val="0042005D"/>
    <w:rsid w:val="004258BC"/>
    <w:rsid w:val="00437A01"/>
    <w:rsid w:val="00446ECF"/>
    <w:rsid w:val="00463252"/>
    <w:rsid w:val="004671B1"/>
    <w:rsid w:val="00472B42"/>
    <w:rsid w:val="00472E9A"/>
    <w:rsid w:val="00475D9E"/>
    <w:rsid w:val="00484409"/>
    <w:rsid w:val="00485F5E"/>
    <w:rsid w:val="00490530"/>
    <w:rsid w:val="004905CE"/>
    <w:rsid w:val="00491471"/>
    <w:rsid w:val="004A215C"/>
    <w:rsid w:val="004A5AC0"/>
    <w:rsid w:val="004A5F1F"/>
    <w:rsid w:val="004B2586"/>
    <w:rsid w:val="004C32CA"/>
    <w:rsid w:val="004C529B"/>
    <w:rsid w:val="004C6050"/>
    <w:rsid w:val="004D59CD"/>
    <w:rsid w:val="004E03EB"/>
    <w:rsid w:val="004E27B6"/>
    <w:rsid w:val="004E4599"/>
    <w:rsid w:val="004F3AC4"/>
    <w:rsid w:val="00500339"/>
    <w:rsid w:val="005028BD"/>
    <w:rsid w:val="00512550"/>
    <w:rsid w:val="00515A2E"/>
    <w:rsid w:val="00517A68"/>
    <w:rsid w:val="00517FBE"/>
    <w:rsid w:val="005312B8"/>
    <w:rsid w:val="005331CC"/>
    <w:rsid w:val="00534F38"/>
    <w:rsid w:val="005373F9"/>
    <w:rsid w:val="00546DDE"/>
    <w:rsid w:val="005513BB"/>
    <w:rsid w:val="00563970"/>
    <w:rsid w:val="0056756E"/>
    <w:rsid w:val="00570FBD"/>
    <w:rsid w:val="00574816"/>
    <w:rsid w:val="0057717F"/>
    <w:rsid w:val="00587F5B"/>
    <w:rsid w:val="00590A24"/>
    <w:rsid w:val="005920A5"/>
    <w:rsid w:val="005A0C20"/>
    <w:rsid w:val="005B2308"/>
    <w:rsid w:val="005B2318"/>
    <w:rsid w:val="005B3F46"/>
    <w:rsid w:val="005B5442"/>
    <w:rsid w:val="005B6C22"/>
    <w:rsid w:val="005B72E6"/>
    <w:rsid w:val="005B75EE"/>
    <w:rsid w:val="005C0239"/>
    <w:rsid w:val="005C08F7"/>
    <w:rsid w:val="005C5C26"/>
    <w:rsid w:val="005C7DE8"/>
    <w:rsid w:val="005D0DFB"/>
    <w:rsid w:val="005D4203"/>
    <w:rsid w:val="005D43E7"/>
    <w:rsid w:val="005D7B65"/>
    <w:rsid w:val="005E33C8"/>
    <w:rsid w:val="005E467A"/>
    <w:rsid w:val="005F344E"/>
    <w:rsid w:val="005F38BA"/>
    <w:rsid w:val="005F5B92"/>
    <w:rsid w:val="005F69BB"/>
    <w:rsid w:val="0061039D"/>
    <w:rsid w:val="00612FB0"/>
    <w:rsid w:val="00615448"/>
    <w:rsid w:val="00622A52"/>
    <w:rsid w:val="00625DC9"/>
    <w:rsid w:val="0062605E"/>
    <w:rsid w:val="00626174"/>
    <w:rsid w:val="00630B92"/>
    <w:rsid w:val="006341D4"/>
    <w:rsid w:val="00641B1F"/>
    <w:rsid w:val="00643E76"/>
    <w:rsid w:val="00646E44"/>
    <w:rsid w:val="00647BCA"/>
    <w:rsid w:val="0065519A"/>
    <w:rsid w:val="006638AF"/>
    <w:rsid w:val="00663A47"/>
    <w:rsid w:val="006709C2"/>
    <w:rsid w:val="006742A2"/>
    <w:rsid w:val="00674E77"/>
    <w:rsid w:val="00676D2E"/>
    <w:rsid w:val="00684228"/>
    <w:rsid w:val="00685A13"/>
    <w:rsid w:val="006900C0"/>
    <w:rsid w:val="00690D66"/>
    <w:rsid w:val="006A03E5"/>
    <w:rsid w:val="006A0FAC"/>
    <w:rsid w:val="006A4815"/>
    <w:rsid w:val="006A4D01"/>
    <w:rsid w:val="006A518D"/>
    <w:rsid w:val="006B12BB"/>
    <w:rsid w:val="006B2BAC"/>
    <w:rsid w:val="006B2DF6"/>
    <w:rsid w:val="006B3594"/>
    <w:rsid w:val="006B671D"/>
    <w:rsid w:val="006C1C6C"/>
    <w:rsid w:val="006C513E"/>
    <w:rsid w:val="006E6806"/>
    <w:rsid w:val="006E71DA"/>
    <w:rsid w:val="006F4397"/>
    <w:rsid w:val="006F4511"/>
    <w:rsid w:val="00701478"/>
    <w:rsid w:val="00707E1B"/>
    <w:rsid w:val="00711E31"/>
    <w:rsid w:val="007223A9"/>
    <w:rsid w:val="0072752F"/>
    <w:rsid w:val="00731482"/>
    <w:rsid w:val="007322D6"/>
    <w:rsid w:val="00740AD6"/>
    <w:rsid w:val="007433A5"/>
    <w:rsid w:val="00743EDB"/>
    <w:rsid w:val="007464D1"/>
    <w:rsid w:val="00755AA1"/>
    <w:rsid w:val="00755DDA"/>
    <w:rsid w:val="00761083"/>
    <w:rsid w:val="0077180A"/>
    <w:rsid w:val="00774067"/>
    <w:rsid w:val="00775FAE"/>
    <w:rsid w:val="00787D0D"/>
    <w:rsid w:val="00790DA0"/>
    <w:rsid w:val="0079568F"/>
    <w:rsid w:val="007A0373"/>
    <w:rsid w:val="007A0414"/>
    <w:rsid w:val="007A7257"/>
    <w:rsid w:val="007B26CF"/>
    <w:rsid w:val="007C1D9B"/>
    <w:rsid w:val="007C3A3F"/>
    <w:rsid w:val="007D09CE"/>
    <w:rsid w:val="007D0C69"/>
    <w:rsid w:val="007F0F42"/>
    <w:rsid w:val="007F7838"/>
    <w:rsid w:val="00800A40"/>
    <w:rsid w:val="00805065"/>
    <w:rsid w:val="00806BFB"/>
    <w:rsid w:val="00813BAC"/>
    <w:rsid w:val="008158FF"/>
    <w:rsid w:val="00816A91"/>
    <w:rsid w:val="00825EBD"/>
    <w:rsid w:val="00830E24"/>
    <w:rsid w:val="0083409E"/>
    <w:rsid w:val="00840540"/>
    <w:rsid w:val="00840854"/>
    <w:rsid w:val="008460A7"/>
    <w:rsid w:val="00857952"/>
    <w:rsid w:val="00865BEB"/>
    <w:rsid w:val="00866050"/>
    <w:rsid w:val="00871740"/>
    <w:rsid w:val="008721CB"/>
    <w:rsid w:val="00875753"/>
    <w:rsid w:val="0088357E"/>
    <w:rsid w:val="008841B8"/>
    <w:rsid w:val="00887AD6"/>
    <w:rsid w:val="0089056A"/>
    <w:rsid w:val="00892AD2"/>
    <w:rsid w:val="00894003"/>
    <w:rsid w:val="00894422"/>
    <w:rsid w:val="008A05B3"/>
    <w:rsid w:val="008A10EA"/>
    <w:rsid w:val="008A4B09"/>
    <w:rsid w:val="008A6152"/>
    <w:rsid w:val="008A73FD"/>
    <w:rsid w:val="008B1AFD"/>
    <w:rsid w:val="008C2100"/>
    <w:rsid w:val="008D472C"/>
    <w:rsid w:val="008E061D"/>
    <w:rsid w:val="008F5AA0"/>
    <w:rsid w:val="00901817"/>
    <w:rsid w:val="009018A0"/>
    <w:rsid w:val="00906DB6"/>
    <w:rsid w:val="00914EF8"/>
    <w:rsid w:val="00922600"/>
    <w:rsid w:val="00922E5B"/>
    <w:rsid w:val="009241A9"/>
    <w:rsid w:val="0093445B"/>
    <w:rsid w:val="009473DD"/>
    <w:rsid w:val="00953409"/>
    <w:rsid w:val="009612BA"/>
    <w:rsid w:val="009618FB"/>
    <w:rsid w:val="0097171D"/>
    <w:rsid w:val="00975E51"/>
    <w:rsid w:val="009768EE"/>
    <w:rsid w:val="00981DFD"/>
    <w:rsid w:val="00985464"/>
    <w:rsid w:val="00985CB3"/>
    <w:rsid w:val="00985FC3"/>
    <w:rsid w:val="009A0230"/>
    <w:rsid w:val="009A1492"/>
    <w:rsid w:val="009B252A"/>
    <w:rsid w:val="009B39A7"/>
    <w:rsid w:val="009B57F8"/>
    <w:rsid w:val="009C62B8"/>
    <w:rsid w:val="009D2CB6"/>
    <w:rsid w:val="009D5BFE"/>
    <w:rsid w:val="009D6829"/>
    <w:rsid w:val="009E19BF"/>
    <w:rsid w:val="009E2DAE"/>
    <w:rsid w:val="009E2E0A"/>
    <w:rsid w:val="009E700D"/>
    <w:rsid w:val="009F036C"/>
    <w:rsid w:val="009F0601"/>
    <w:rsid w:val="009F0E19"/>
    <w:rsid w:val="009F4058"/>
    <w:rsid w:val="00A01C5E"/>
    <w:rsid w:val="00A03047"/>
    <w:rsid w:val="00A03406"/>
    <w:rsid w:val="00A135CF"/>
    <w:rsid w:val="00A31808"/>
    <w:rsid w:val="00A32C12"/>
    <w:rsid w:val="00A33BCC"/>
    <w:rsid w:val="00A505AF"/>
    <w:rsid w:val="00A52C1C"/>
    <w:rsid w:val="00A53007"/>
    <w:rsid w:val="00A547AB"/>
    <w:rsid w:val="00A6278B"/>
    <w:rsid w:val="00A66150"/>
    <w:rsid w:val="00A76AD3"/>
    <w:rsid w:val="00A82225"/>
    <w:rsid w:val="00A83784"/>
    <w:rsid w:val="00A83B8A"/>
    <w:rsid w:val="00A9509D"/>
    <w:rsid w:val="00A95B37"/>
    <w:rsid w:val="00A97B26"/>
    <w:rsid w:val="00AA1510"/>
    <w:rsid w:val="00AA44BE"/>
    <w:rsid w:val="00AA5F23"/>
    <w:rsid w:val="00AA67D1"/>
    <w:rsid w:val="00AB3C08"/>
    <w:rsid w:val="00AB55CB"/>
    <w:rsid w:val="00AC76DC"/>
    <w:rsid w:val="00AD1205"/>
    <w:rsid w:val="00AD5A25"/>
    <w:rsid w:val="00AD6CCB"/>
    <w:rsid w:val="00AF1B2D"/>
    <w:rsid w:val="00AF5EC7"/>
    <w:rsid w:val="00B03896"/>
    <w:rsid w:val="00B13913"/>
    <w:rsid w:val="00B2019C"/>
    <w:rsid w:val="00B24266"/>
    <w:rsid w:val="00B263B6"/>
    <w:rsid w:val="00B266F5"/>
    <w:rsid w:val="00B402A0"/>
    <w:rsid w:val="00B4057A"/>
    <w:rsid w:val="00B444A6"/>
    <w:rsid w:val="00B5137A"/>
    <w:rsid w:val="00B61483"/>
    <w:rsid w:val="00B666DA"/>
    <w:rsid w:val="00B66AF1"/>
    <w:rsid w:val="00B7357A"/>
    <w:rsid w:val="00B73F9D"/>
    <w:rsid w:val="00B74A4B"/>
    <w:rsid w:val="00B77626"/>
    <w:rsid w:val="00B808F3"/>
    <w:rsid w:val="00B81FCA"/>
    <w:rsid w:val="00B8754F"/>
    <w:rsid w:val="00B904B1"/>
    <w:rsid w:val="00BA4DBB"/>
    <w:rsid w:val="00BC511C"/>
    <w:rsid w:val="00BC7F5E"/>
    <w:rsid w:val="00BD195B"/>
    <w:rsid w:val="00BD5536"/>
    <w:rsid w:val="00BE1603"/>
    <w:rsid w:val="00BE339D"/>
    <w:rsid w:val="00BF558C"/>
    <w:rsid w:val="00C00055"/>
    <w:rsid w:val="00C020B1"/>
    <w:rsid w:val="00C138CE"/>
    <w:rsid w:val="00C14629"/>
    <w:rsid w:val="00C14E13"/>
    <w:rsid w:val="00C17FF0"/>
    <w:rsid w:val="00C215A1"/>
    <w:rsid w:val="00C24111"/>
    <w:rsid w:val="00C272E4"/>
    <w:rsid w:val="00C301B7"/>
    <w:rsid w:val="00C318C6"/>
    <w:rsid w:val="00C32767"/>
    <w:rsid w:val="00C34E70"/>
    <w:rsid w:val="00C43F7B"/>
    <w:rsid w:val="00C4485E"/>
    <w:rsid w:val="00C46038"/>
    <w:rsid w:val="00C46307"/>
    <w:rsid w:val="00C51294"/>
    <w:rsid w:val="00C5171E"/>
    <w:rsid w:val="00C52981"/>
    <w:rsid w:val="00C53743"/>
    <w:rsid w:val="00C63402"/>
    <w:rsid w:val="00C63CFF"/>
    <w:rsid w:val="00C74ACD"/>
    <w:rsid w:val="00C808DA"/>
    <w:rsid w:val="00C83B95"/>
    <w:rsid w:val="00C939BB"/>
    <w:rsid w:val="00CA3862"/>
    <w:rsid w:val="00CA684D"/>
    <w:rsid w:val="00CA6F2A"/>
    <w:rsid w:val="00CB0CA8"/>
    <w:rsid w:val="00CB2B8A"/>
    <w:rsid w:val="00CB316E"/>
    <w:rsid w:val="00CB5B89"/>
    <w:rsid w:val="00CC2459"/>
    <w:rsid w:val="00CC52C1"/>
    <w:rsid w:val="00CC58F5"/>
    <w:rsid w:val="00CD637D"/>
    <w:rsid w:val="00CD6C4C"/>
    <w:rsid w:val="00CE27DB"/>
    <w:rsid w:val="00CE32B0"/>
    <w:rsid w:val="00CF2016"/>
    <w:rsid w:val="00CF42B3"/>
    <w:rsid w:val="00CF74F2"/>
    <w:rsid w:val="00CF7929"/>
    <w:rsid w:val="00D03CCF"/>
    <w:rsid w:val="00D03FB8"/>
    <w:rsid w:val="00D12B68"/>
    <w:rsid w:val="00D20915"/>
    <w:rsid w:val="00D362F8"/>
    <w:rsid w:val="00D37F10"/>
    <w:rsid w:val="00D42A4A"/>
    <w:rsid w:val="00D43641"/>
    <w:rsid w:val="00D4498F"/>
    <w:rsid w:val="00D45273"/>
    <w:rsid w:val="00D47019"/>
    <w:rsid w:val="00D50B3D"/>
    <w:rsid w:val="00D50FBF"/>
    <w:rsid w:val="00D540A9"/>
    <w:rsid w:val="00D540B6"/>
    <w:rsid w:val="00D57BC6"/>
    <w:rsid w:val="00D57FB0"/>
    <w:rsid w:val="00D6044F"/>
    <w:rsid w:val="00D6334A"/>
    <w:rsid w:val="00D63FC5"/>
    <w:rsid w:val="00D6653B"/>
    <w:rsid w:val="00D6677D"/>
    <w:rsid w:val="00D70DD6"/>
    <w:rsid w:val="00D71027"/>
    <w:rsid w:val="00D721DD"/>
    <w:rsid w:val="00D74ABE"/>
    <w:rsid w:val="00D80AF6"/>
    <w:rsid w:val="00D836E1"/>
    <w:rsid w:val="00D846F2"/>
    <w:rsid w:val="00D87E51"/>
    <w:rsid w:val="00D9002D"/>
    <w:rsid w:val="00DA4629"/>
    <w:rsid w:val="00DA5A45"/>
    <w:rsid w:val="00DA6F87"/>
    <w:rsid w:val="00DB3C53"/>
    <w:rsid w:val="00DB5FF5"/>
    <w:rsid w:val="00DC71FB"/>
    <w:rsid w:val="00DD5EB9"/>
    <w:rsid w:val="00DE0256"/>
    <w:rsid w:val="00DE338E"/>
    <w:rsid w:val="00DE492A"/>
    <w:rsid w:val="00E10832"/>
    <w:rsid w:val="00E150CE"/>
    <w:rsid w:val="00E152CE"/>
    <w:rsid w:val="00E23249"/>
    <w:rsid w:val="00E24927"/>
    <w:rsid w:val="00E254CD"/>
    <w:rsid w:val="00E26D58"/>
    <w:rsid w:val="00E33E2C"/>
    <w:rsid w:val="00E34631"/>
    <w:rsid w:val="00E45E66"/>
    <w:rsid w:val="00E53934"/>
    <w:rsid w:val="00E53E3A"/>
    <w:rsid w:val="00E56843"/>
    <w:rsid w:val="00E63F93"/>
    <w:rsid w:val="00E71A76"/>
    <w:rsid w:val="00E75289"/>
    <w:rsid w:val="00E84A8E"/>
    <w:rsid w:val="00E93DA7"/>
    <w:rsid w:val="00EA0CDF"/>
    <w:rsid w:val="00EA15F8"/>
    <w:rsid w:val="00EA45E7"/>
    <w:rsid w:val="00EB1FE4"/>
    <w:rsid w:val="00EC239C"/>
    <w:rsid w:val="00EC3FA3"/>
    <w:rsid w:val="00ED01FA"/>
    <w:rsid w:val="00ED430E"/>
    <w:rsid w:val="00ED55BA"/>
    <w:rsid w:val="00EE4F0D"/>
    <w:rsid w:val="00EE5543"/>
    <w:rsid w:val="00EF5A34"/>
    <w:rsid w:val="00F020BE"/>
    <w:rsid w:val="00F022D4"/>
    <w:rsid w:val="00F06D58"/>
    <w:rsid w:val="00F1084C"/>
    <w:rsid w:val="00F13086"/>
    <w:rsid w:val="00F14D4C"/>
    <w:rsid w:val="00F251BA"/>
    <w:rsid w:val="00F302FC"/>
    <w:rsid w:val="00F322F5"/>
    <w:rsid w:val="00F33809"/>
    <w:rsid w:val="00F34D31"/>
    <w:rsid w:val="00F40127"/>
    <w:rsid w:val="00F50309"/>
    <w:rsid w:val="00F5091A"/>
    <w:rsid w:val="00F51737"/>
    <w:rsid w:val="00F555C5"/>
    <w:rsid w:val="00F56C12"/>
    <w:rsid w:val="00F61DA3"/>
    <w:rsid w:val="00F61E77"/>
    <w:rsid w:val="00F64E83"/>
    <w:rsid w:val="00F65852"/>
    <w:rsid w:val="00F8236C"/>
    <w:rsid w:val="00F8255C"/>
    <w:rsid w:val="00F83801"/>
    <w:rsid w:val="00F8580D"/>
    <w:rsid w:val="00F86931"/>
    <w:rsid w:val="00F943BB"/>
    <w:rsid w:val="00F94992"/>
    <w:rsid w:val="00FA1252"/>
    <w:rsid w:val="00FA5675"/>
    <w:rsid w:val="00FA6417"/>
    <w:rsid w:val="00FA65FC"/>
    <w:rsid w:val="00FA769B"/>
    <w:rsid w:val="00FB101B"/>
    <w:rsid w:val="00FC3667"/>
    <w:rsid w:val="00FC7771"/>
    <w:rsid w:val="00FC7907"/>
    <w:rsid w:val="00FD3B96"/>
    <w:rsid w:val="00FD56BA"/>
    <w:rsid w:val="00FD6FBD"/>
    <w:rsid w:val="00FE1719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440A04A7"/>
  <w15:docId w15:val="{7963525B-88BB-4A40-A449-68E8D2DE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5028BD"/>
    <w:rPr>
      <w:rFonts w:ascii="Arial" w:hAnsi="Arial"/>
    </w:rPr>
  </w:style>
  <w:style w:type="paragraph" w:styleId="berschrift1">
    <w:name w:val="heading 1"/>
    <w:basedOn w:val="Standard"/>
    <w:next w:val="Standard"/>
    <w:pPr>
      <w:keepNext/>
      <w:ind w:left="-567"/>
      <w:outlineLvl w:val="0"/>
    </w:pPr>
    <w:rPr>
      <w:b/>
      <w:sz w:val="24"/>
    </w:rPr>
  </w:style>
  <w:style w:type="paragraph" w:styleId="berschrift2">
    <w:name w:val="heading 2"/>
    <w:basedOn w:val="Standard"/>
    <w:next w:val="Standard"/>
    <w:pPr>
      <w:keepNext/>
      <w:outlineLvl w:val="1"/>
    </w:pPr>
    <w:rPr>
      <w:b/>
      <w:snapToGrid w:val="0"/>
      <w:sz w:val="18"/>
    </w:rPr>
  </w:style>
  <w:style w:type="paragraph" w:styleId="berschrift3">
    <w:name w:val="heading 3"/>
    <w:basedOn w:val="Standard"/>
    <w:next w:val="Standard"/>
    <w:pPr>
      <w:keepNext/>
      <w:outlineLvl w:val="2"/>
    </w:pPr>
    <w:rPr>
      <w:b/>
      <w:snapToGrid w:val="0"/>
      <w:color w:val="000000"/>
      <w:sz w:val="24"/>
    </w:rPr>
  </w:style>
  <w:style w:type="paragraph" w:styleId="berschrift4">
    <w:name w:val="heading 4"/>
    <w:basedOn w:val="Standard"/>
    <w:next w:val="Standard"/>
    <w:pPr>
      <w:keepNext/>
      <w:jc w:val="center"/>
      <w:outlineLvl w:val="3"/>
    </w:pPr>
    <w:rPr>
      <w:b/>
      <w:sz w:val="22"/>
    </w:rPr>
  </w:style>
  <w:style w:type="paragraph" w:styleId="berschrift5">
    <w:name w:val="heading 5"/>
    <w:basedOn w:val="Standard"/>
    <w:next w:val="Standard"/>
    <w:pPr>
      <w:keepNext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autoSpaceDE w:val="0"/>
      <w:autoSpaceDN w:val="0"/>
      <w:adjustRightInd w:val="0"/>
      <w:outlineLvl w:val="5"/>
    </w:pPr>
    <w:rPr>
      <w:rFonts w:cs="Arial"/>
      <w:b/>
      <w:bCs/>
      <w:color w:val="000000"/>
      <w:sz w:val="22"/>
      <w:szCs w:val="24"/>
    </w:rPr>
  </w:style>
  <w:style w:type="paragraph" w:styleId="berschrift7">
    <w:name w:val="heading 7"/>
    <w:basedOn w:val="Standard"/>
    <w:next w:val="Standard"/>
    <w:pPr>
      <w:spacing w:before="240" w:after="60"/>
      <w:outlineLvl w:val="6"/>
    </w:pPr>
    <w:rPr>
      <w:sz w:val="24"/>
      <w:szCs w:val="24"/>
    </w:rPr>
  </w:style>
  <w:style w:type="paragraph" w:styleId="berschrift8">
    <w:name w:val="heading 8"/>
    <w:basedOn w:val="Standard"/>
    <w:next w:val="Standard"/>
    <w:pPr>
      <w:spacing w:before="240" w:after="60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ind w:left="-567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Textkrper-Einzug3">
    <w:name w:val="Body Text Indent 3"/>
    <w:basedOn w:val="Standard"/>
    <w:pPr>
      <w:spacing w:line="240" w:lineRule="atLeast"/>
      <w:ind w:left="426"/>
    </w:pPr>
    <w:rPr>
      <w:snapToGrid w:val="0"/>
      <w:color w:val="000000"/>
    </w:rPr>
  </w:style>
  <w:style w:type="paragraph" w:customStyle="1" w:styleId="Beschreibung">
    <w:name w:val="Beschreibung"/>
    <w:basedOn w:val="Standard"/>
    <w:pPr>
      <w:tabs>
        <w:tab w:val="left" w:pos="2268"/>
        <w:tab w:val="left" w:pos="5740"/>
        <w:tab w:val="left" w:pos="10843"/>
      </w:tabs>
      <w:ind w:left="709" w:right="1701"/>
    </w:pPr>
    <w:rPr>
      <w:rFonts w:ascii="UniversCond" w:hAnsi="UniversCond"/>
    </w:rPr>
  </w:style>
  <w:style w:type="paragraph" w:customStyle="1" w:styleId="TechDataHeadline">
    <w:name w:val="TechDataHeadline"/>
    <w:basedOn w:val="Standard"/>
    <w:pPr>
      <w:spacing w:before="240" w:after="120"/>
      <w:ind w:left="72"/>
      <w:jc w:val="both"/>
    </w:pPr>
    <w:rPr>
      <w:rFonts w:ascii="UniversCond" w:hAnsi="UniversCond"/>
      <w:b/>
      <w:sz w:val="24"/>
    </w:rPr>
  </w:style>
  <w:style w:type="paragraph" w:styleId="Blocktext">
    <w:name w:val="Block Text"/>
    <w:basedOn w:val="Standard"/>
    <w:pPr>
      <w:ind w:left="284" w:right="4110"/>
      <w:jc w:val="both"/>
    </w:pPr>
    <w:rPr>
      <w:snapToGrid w:val="0"/>
      <w:color w:val="000000"/>
    </w:rPr>
  </w:style>
  <w:style w:type="paragraph" w:customStyle="1" w:styleId="TechData">
    <w:name w:val="TechData"/>
    <w:basedOn w:val="Standard"/>
    <w:pPr>
      <w:tabs>
        <w:tab w:val="left" w:pos="355"/>
      </w:tabs>
      <w:spacing w:after="20"/>
      <w:ind w:left="1775" w:right="284" w:hanging="1701"/>
    </w:pPr>
    <w:rPr>
      <w:rFonts w:ascii="UniversCondLight" w:hAnsi="UniversCondLight"/>
      <w:sz w:val="16"/>
    </w:rPr>
  </w:style>
  <w:style w:type="paragraph" w:styleId="Textkrper-Einzug2">
    <w:name w:val="Body Text Indent 2"/>
    <w:basedOn w:val="Standard"/>
    <w:pPr>
      <w:ind w:left="284"/>
    </w:pPr>
  </w:style>
  <w:style w:type="paragraph" w:customStyle="1" w:styleId="Featureliste">
    <w:name w:val="Featureliste"/>
    <w:basedOn w:val="Standard"/>
    <w:pPr>
      <w:spacing w:after="120"/>
      <w:ind w:left="356" w:hanging="284"/>
    </w:pPr>
    <w:rPr>
      <w:rFonts w:ascii="UniversCondLight" w:hAnsi="UniversCondLight"/>
    </w:rPr>
  </w:style>
  <w:style w:type="paragraph" w:customStyle="1" w:styleId="Abstand">
    <w:name w:val="Abstand"/>
    <w:basedOn w:val="Standard"/>
    <w:pPr>
      <w:ind w:left="709"/>
      <w:jc w:val="both"/>
    </w:pPr>
    <w:rPr>
      <w:rFonts w:ascii="UniversCondLight" w:hAnsi="UniversCondLight"/>
      <w:sz w:val="16"/>
    </w:rPr>
  </w:style>
  <w:style w:type="paragraph" w:styleId="Textkrper">
    <w:name w:val="Body Text"/>
    <w:basedOn w:val="Standard"/>
    <w:pPr>
      <w:jc w:val="center"/>
    </w:pPr>
    <w:rPr>
      <w:sz w:val="18"/>
    </w:rPr>
  </w:style>
  <w:style w:type="paragraph" w:styleId="Abbildungsverzeichnis">
    <w:name w:val="table of figures"/>
    <w:basedOn w:val="Standard"/>
    <w:next w:val="Standard"/>
    <w:semiHidden/>
    <w:pPr>
      <w:ind w:left="400" w:hanging="400"/>
    </w:pPr>
  </w:style>
  <w:style w:type="paragraph" w:styleId="Anrede">
    <w:name w:val="Salutation"/>
    <w:basedOn w:val="Standard"/>
    <w:next w:val="Standard"/>
  </w:style>
  <w:style w:type="paragraph" w:styleId="Aufzhlungszeichen">
    <w:name w:val="List Bullet"/>
    <w:basedOn w:val="Standard"/>
    <w:autoRedefine/>
    <w:pPr>
      <w:numPr>
        <w:numId w:val="25"/>
      </w:numPr>
    </w:pPr>
  </w:style>
  <w:style w:type="paragraph" w:styleId="Aufzhlungszeichen2">
    <w:name w:val="List Bullet 2"/>
    <w:basedOn w:val="Standard"/>
    <w:autoRedefine/>
    <w:pPr>
      <w:numPr>
        <w:numId w:val="26"/>
      </w:numPr>
    </w:pPr>
  </w:style>
  <w:style w:type="paragraph" w:styleId="Aufzhlungszeichen3">
    <w:name w:val="List Bullet 3"/>
    <w:basedOn w:val="Standard"/>
    <w:autoRedefine/>
    <w:pPr>
      <w:numPr>
        <w:numId w:val="27"/>
      </w:numPr>
    </w:pPr>
  </w:style>
  <w:style w:type="paragraph" w:styleId="Aufzhlungszeichen4">
    <w:name w:val="List Bullet 4"/>
    <w:basedOn w:val="Standard"/>
    <w:autoRedefine/>
    <w:pPr>
      <w:numPr>
        <w:numId w:val="28"/>
      </w:numPr>
    </w:pPr>
  </w:style>
  <w:style w:type="paragraph" w:styleId="Aufzhlungszeichen5">
    <w:name w:val="List Bullet 5"/>
    <w:basedOn w:val="Standard"/>
    <w:autoRedefine/>
    <w:pPr>
      <w:numPr>
        <w:numId w:val="29"/>
      </w:numPr>
    </w:pPr>
  </w:style>
  <w:style w:type="paragraph" w:styleId="Beschriftung">
    <w:name w:val="caption"/>
    <w:basedOn w:val="Standard"/>
    <w:next w:val="Standard"/>
    <w:pPr>
      <w:spacing w:before="120" w:after="120"/>
    </w:pPr>
    <w:rPr>
      <w:b/>
      <w:bCs/>
    </w:r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</w:style>
  <w:style w:type="paragraph" w:styleId="Endnotentext">
    <w:name w:val="endnote text"/>
    <w:basedOn w:val="Standard"/>
    <w:semiHidden/>
  </w:style>
  <w:style w:type="paragraph" w:styleId="Fu-Endnotenberschrift">
    <w:name w:val="Note Heading"/>
    <w:basedOn w:val="Standard"/>
    <w:next w:val="Standard"/>
  </w:style>
  <w:style w:type="paragraph" w:styleId="Funotentext">
    <w:name w:val="footnote text"/>
    <w:basedOn w:val="Standard"/>
    <w:semiHidden/>
  </w:style>
  <w:style w:type="paragraph" w:styleId="Gruformel">
    <w:name w:val="Closing"/>
    <w:basedOn w:val="Standard"/>
    <w:pPr>
      <w:ind w:left="4252"/>
    </w:pPr>
  </w:style>
  <w:style w:type="paragraph" w:styleId="HTMLAdresse">
    <w:name w:val="HTML Address"/>
    <w:basedOn w:val="Standard"/>
    <w:rPr>
      <w:i/>
      <w:iCs/>
    </w:rPr>
  </w:style>
  <w:style w:type="paragraph" w:styleId="HTMLVorformatiert">
    <w:name w:val="HTML Preformatted"/>
    <w:basedOn w:val="Standard"/>
    <w:rPr>
      <w:rFonts w:ascii="Courier New" w:hAnsi="Courier New" w:cs="Courier New"/>
    </w:rPr>
  </w:style>
  <w:style w:type="paragraph" w:styleId="Index1">
    <w:name w:val="index 1"/>
    <w:basedOn w:val="Standard"/>
    <w:next w:val="Standard"/>
    <w:autoRedefine/>
    <w:semiHidden/>
    <w:pPr>
      <w:ind w:left="200" w:hanging="200"/>
    </w:pPr>
  </w:style>
  <w:style w:type="paragraph" w:styleId="Index2">
    <w:name w:val="index 2"/>
    <w:basedOn w:val="Standard"/>
    <w:next w:val="Standard"/>
    <w:autoRedefine/>
    <w:semiHidden/>
    <w:pPr>
      <w:ind w:left="400" w:hanging="200"/>
    </w:pPr>
  </w:style>
  <w:style w:type="paragraph" w:styleId="Index3">
    <w:name w:val="index 3"/>
    <w:basedOn w:val="Standard"/>
    <w:next w:val="Standard"/>
    <w:autoRedefine/>
    <w:semiHidden/>
    <w:pPr>
      <w:ind w:left="600" w:hanging="200"/>
    </w:pPr>
  </w:style>
  <w:style w:type="paragraph" w:styleId="Index4">
    <w:name w:val="index 4"/>
    <w:basedOn w:val="Standard"/>
    <w:next w:val="Standard"/>
    <w:autoRedefine/>
    <w:semiHidden/>
    <w:pPr>
      <w:ind w:left="800" w:hanging="200"/>
    </w:pPr>
  </w:style>
  <w:style w:type="paragraph" w:styleId="Index5">
    <w:name w:val="index 5"/>
    <w:basedOn w:val="Standard"/>
    <w:next w:val="Standard"/>
    <w:autoRedefine/>
    <w:semiHidden/>
    <w:pPr>
      <w:ind w:left="1000" w:hanging="200"/>
    </w:pPr>
  </w:style>
  <w:style w:type="paragraph" w:styleId="Index6">
    <w:name w:val="index 6"/>
    <w:basedOn w:val="Standard"/>
    <w:next w:val="Standard"/>
    <w:autoRedefine/>
    <w:semiHidden/>
    <w:pPr>
      <w:ind w:left="1200" w:hanging="200"/>
    </w:pPr>
  </w:style>
  <w:style w:type="paragraph" w:styleId="Index7">
    <w:name w:val="index 7"/>
    <w:basedOn w:val="Standard"/>
    <w:next w:val="Standard"/>
    <w:autoRedefine/>
    <w:semiHidden/>
    <w:pPr>
      <w:ind w:left="1400" w:hanging="200"/>
    </w:pPr>
  </w:style>
  <w:style w:type="paragraph" w:styleId="Index8">
    <w:name w:val="index 8"/>
    <w:basedOn w:val="Standard"/>
    <w:next w:val="Standard"/>
    <w:autoRedefine/>
    <w:semiHidden/>
    <w:pPr>
      <w:ind w:left="1600" w:hanging="200"/>
    </w:pPr>
  </w:style>
  <w:style w:type="paragraph" w:styleId="Index9">
    <w:name w:val="index 9"/>
    <w:basedOn w:val="Standard"/>
    <w:next w:val="Standard"/>
    <w:autoRedefine/>
    <w:semiHidden/>
    <w:pPr>
      <w:ind w:left="1800" w:hanging="200"/>
    </w:pPr>
  </w:style>
  <w:style w:type="paragraph" w:styleId="Indexberschrift">
    <w:name w:val="index heading"/>
    <w:basedOn w:val="Standard"/>
    <w:next w:val="Index1"/>
    <w:semiHidden/>
    <w:rPr>
      <w:rFonts w:cs="Arial"/>
      <w:b/>
      <w:bCs/>
    </w:rPr>
  </w:style>
  <w:style w:type="paragraph" w:styleId="Kommentartext">
    <w:name w:val="annotation text"/>
    <w:basedOn w:val="Standard"/>
    <w:link w:val="KommentartextZchn"/>
    <w:semiHidden/>
  </w:style>
  <w:style w:type="paragraph" w:styleId="Liste">
    <w:name w:val="List"/>
    <w:basedOn w:val="Standard"/>
    <w:pPr>
      <w:ind w:left="283" w:hanging="283"/>
    </w:pPr>
  </w:style>
  <w:style w:type="paragraph" w:styleId="Liste2">
    <w:name w:val="List 2"/>
    <w:basedOn w:val="Standard"/>
    <w:pPr>
      <w:ind w:left="566" w:hanging="283"/>
    </w:pPr>
  </w:style>
  <w:style w:type="paragraph" w:styleId="Liste3">
    <w:name w:val="List 3"/>
    <w:basedOn w:val="Standard"/>
    <w:pPr>
      <w:ind w:left="849" w:hanging="283"/>
    </w:pPr>
  </w:style>
  <w:style w:type="paragraph" w:styleId="Liste4">
    <w:name w:val="List 4"/>
    <w:basedOn w:val="Standard"/>
    <w:pPr>
      <w:ind w:left="1132" w:hanging="283"/>
    </w:pPr>
  </w:style>
  <w:style w:type="paragraph" w:styleId="Liste5">
    <w:name w:val="List 5"/>
    <w:basedOn w:val="Standard"/>
    <w:pPr>
      <w:ind w:left="1415" w:hanging="283"/>
    </w:pPr>
  </w:style>
  <w:style w:type="paragraph" w:styleId="Listenfortsetzung">
    <w:name w:val="List Continue"/>
    <w:basedOn w:val="Standard"/>
    <w:pPr>
      <w:spacing w:after="120"/>
      <w:ind w:left="283"/>
    </w:pPr>
  </w:style>
  <w:style w:type="paragraph" w:styleId="Listenfortsetzung2">
    <w:name w:val="List Continue 2"/>
    <w:basedOn w:val="Standard"/>
    <w:pPr>
      <w:spacing w:after="120"/>
      <w:ind w:left="566"/>
    </w:pPr>
  </w:style>
  <w:style w:type="paragraph" w:styleId="Listenfortsetzung3">
    <w:name w:val="List Continue 3"/>
    <w:basedOn w:val="Standard"/>
    <w:pPr>
      <w:spacing w:after="120"/>
      <w:ind w:left="849"/>
    </w:pPr>
  </w:style>
  <w:style w:type="paragraph" w:styleId="Listenfortsetzung4">
    <w:name w:val="List Continue 4"/>
    <w:basedOn w:val="Standard"/>
    <w:pPr>
      <w:spacing w:after="120"/>
      <w:ind w:left="1132"/>
    </w:pPr>
  </w:style>
  <w:style w:type="paragraph" w:styleId="Listenfortsetzung5">
    <w:name w:val="List Continue 5"/>
    <w:basedOn w:val="Standard"/>
    <w:pPr>
      <w:spacing w:after="120"/>
      <w:ind w:left="1415"/>
    </w:pPr>
  </w:style>
  <w:style w:type="paragraph" w:styleId="Listennummer">
    <w:name w:val="List Number"/>
    <w:basedOn w:val="Standard"/>
    <w:pPr>
      <w:numPr>
        <w:numId w:val="30"/>
      </w:numPr>
    </w:pPr>
  </w:style>
  <w:style w:type="paragraph" w:styleId="Listennummer2">
    <w:name w:val="List Number 2"/>
    <w:basedOn w:val="Standard"/>
    <w:pPr>
      <w:numPr>
        <w:numId w:val="31"/>
      </w:numPr>
    </w:pPr>
  </w:style>
  <w:style w:type="paragraph" w:styleId="Listennummer3">
    <w:name w:val="List Number 3"/>
    <w:basedOn w:val="Standard"/>
    <w:pPr>
      <w:numPr>
        <w:numId w:val="32"/>
      </w:numPr>
    </w:pPr>
  </w:style>
  <w:style w:type="paragraph" w:styleId="Listennummer4">
    <w:name w:val="List Number 4"/>
    <w:basedOn w:val="Standard"/>
    <w:pPr>
      <w:numPr>
        <w:numId w:val="33"/>
      </w:numPr>
    </w:pPr>
  </w:style>
  <w:style w:type="paragraph" w:styleId="Listennummer5">
    <w:name w:val="List Number 5"/>
    <w:basedOn w:val="Standard"/>
    <w:pPr>
      <w:numPr>
        <w:numId w:val="34"/>
      </w:numPr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urText">
    <w:name w:val="Plain Text"/>
    <w:basedOn w:val="Standard"/>
    <w:rPr>
      <w:rFonts w:ascii="Courier New" w:hAnsi="Courier New" w:cs="Courier New"/>
    </w:rPr>
  </w:style>
  <w:style w:type="paragraph" w:styleId="Rechtsgrundlagenverzeichnis">
    <w:name w:val="table of authorities"/>
    <w:basedOn w:val="Standard"/>
    <w:next w:val="Standard"/>
    <w:semiHidden/>
    <w:pPr>
      <w:ind w:left="200" w:hanging="20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cs="Arial"/>
      <w:b/>
      <w:bCs/>
      <w:sz w:val="24"/>
      <w:szCs w:val="24"/>
    </w:rPr>
  </w:style>
  <w:style w:type="paragraph" w:styleId="StandardWeb">
    <w:name w:val="Normal (Web)"/>
    <w:basedOn w:val="Standard"/>
    <w:rPr>
      <w:sz w:val="24"/>
      <w:szCs w:val="24"/>
    </w:rPr>
  </w:style>
  <w:style w:type="paragraph" w:styleId="Standardeinzug">
    <w:name w:val="Normal Indent"/>
    <w:basedOn w:val="Standard"/>
    <w:pPr>
      <w:ind w:left="708"/>
    </w:pPr>
  </w:style>
  <w:style w:type="paragraph" w:styleId="Textkrper2">
    <w:name w:val="Body Text 2"/>
    <w:basedOn w:val="Standard"/>
    <w:pPr>
      <w:spacing w:after="120" w:line="480" w:lineRule="auto"/>
    </w:pPr>
  </w:style>
  <w:style w:type="paragraph" w:styleId="Textkrper3">
    <w:name w:val="Body Text 3"/>
    <w:basedOn w:val="Standard"/>
    <w:pPr>
      <w:spacing w:after="120"/>
    </w:pPr>
    <w:rPr>
      <w:sz w:val="16"/>
      <w:szCs w:val="16"/>
    </w:rPr>
  </w:style>
  <w:style w:type="paragraph" w:styleId="Textkrper-Erstzeileneinzug">
    <w:name w:val="Body Text First Indent"/>
    <w:basedOn w:val="Textkrper"/>
    <w:pPr>
      <w:spacing w:after="120"/>
      <w:ind w:firstLine="210"/>
      <w:jc w:val="left"/>
    </w:pPr>
    <w:rPr>
      <w:rFonts w:ascii="Times New Roman" w:hAnsi="Times New Roman"/>
      <w:sz w:val="20"/>
    </w:rPr>
  </w:style>
  <w:style w:type="paragraph" w:styleId="Textkrper-Erstzeileneinzug2">
    <w:name w:val="Body Text First Indent 2"/>
    <w:basedOn w:val="Textkrper-Zeileneinzug"/>
    <w:pPr>
      <w:spacing w:after="120"/>
      <w:ind w:left="283" w:firstLine="210"/>
    </w:pPr>
    <w:rPr>
      <w:rFonts w:ascii="Times New Roman" w:hAnsi="Times New Roman"/>
    </w:rPr>
  </w:style>
  <w:style w:type="paragraph" w:styleId="Titel">
    <w:name w:val="Title"/>
    <w:basedOn w:val="Standar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Pr>
      <w:rFonts w:cs="Arial"/>
    </w:rPr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pPr>
      <w:ind w:left="4252"/>
    </w:pPr>
  </w:style>
  <w:style w:type="paragraph" w:styleId="Untertitel">
    <w:name w:val="Subtitle"/>
    <w:basedOn w:val="Standard"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Verzeichnis1">
    <w:name w:val="toc 1"/>
    <w:basedOn w:val="Standard"/>
    <w:next w:val="Standard"/>
    <w:autoRedefine/>
    <w:semiHidden/>
  </w:style>
  <w:style w:type="paragraph" w:styleId="Verzeichnis2">
    <w:name w:val="toc 2"/>
    <w:basedOn w:val="Standard"/>
    <w:next w:val="Standard"/>
    <w:autoRedefine/>
    <w:semiHidden/>
    <w:pPr>
      <w:ind w:left="200"/>
    </w:pPr>
  </w:style>
  <w:style w:type="paragraph" w:styleId="Verzeichnis3">
    <w:name w:val="toc 3"/>
    <w:basedOn w:val="Standard"/>
    <w:next w:val="Standard"/>
    <w:autoRedefine/>
    <w:semiHidden/>
    <w:pPr>
      <w:ind w:left="400"/>
    </w:pPr>
  </w:style>
  <w:style w:type="paragraph" w:styleId="Verzeichnis4">
    <w:name w:val="toc 4"/>
    <w:basedOn w:val="Standard"/>
    <w:next w:val="Standard"/>
    <w:autoRedefine/>
    <w:semiHidden/>
    <w:pPr>
      <w:ind w:left="600"/>
    </w:pPr>
  </w:style>
  <w:style w:type="paragraph" w:styleId="Verzeichnis5">
    <w:name w:val="toc 5"/>
    <w:basedOn w:val="Standard"/>
    <w:next w:val="Standard"/>
    <w:autoRedefine/>
    <w:semiHidden/>
    <w:pPr>
      <w:ind w:left="800"/>
    </w:pPr>
  </w:style>
  <w:style w:type="paragraph" w:styleId="Verzeichnis6">
    <w:name w:val="toc 6"/>
    <w:basedOn w:val="Standard"/>
    <w:next w:val="Standard"/>
    <w:autoRedefine/>
    <w:semiHidden/>
    <w:pPr>
      <w:ind w:left="1000"/>
    </w:pPr>
  </w:style>
  <w:style w:type="paragraph" w:styleId="Verzeichnis7">
    <w:name w:val="toc 7"/>
    <w:basedOn w:val="Standard"/>
    <w:next w:val="Standard"/>
    <w:autoRedefine/>
    <w:semiHidden/>
    <w:pPr>
      <w:ind w:left="1200"/>
    </w:pPr>
  </w:style>
  <w:style w:type="paragraph" w:styleId="Verzeichnis8">
    <w:name w:val="toc 8"/>
    <w:basedOn w:val="Standard"/>
    <w:next w:val="Standard"/>
    <w:autoRedefine/>
    <w:semiHidden/>
    <w:pPr>
      <w:ind w:left="1400"/>
    </w:pPr>
  </w:style>
  <w:style w:type="paragraph" w:styleId="Verzeichnis9">
    <w:name w:val="toc 9"/>
    <w:basedOn w:val="Standard"/>
    <w:next w:val="Standard"/>
    <w:autoRedefine/>
    <w:semiHidden/>
    <w:pPr>
      <w:ind w:left="1600"/>
    </w:pPr>
  </w:style>
  <w:style w:type="character" w:customStyle="1" w:styleId="bodytextn1">
    <w:name w:val="bodytext_n1"/>
    <w:rsid w:val="00C020B1"/>
    <w:rPr>
      <w:rFonts w:ascii="Arial" w:hAnsi="Arial" w:cs="Arial" w:hint="default"/>
      <w:b w:val="0"/>
      <w:bCs w:val="0"/>
      <w:i w:val="0"/>
      <w:iCs w:val="0"/>
      <w:smallCaps w:val="0"/>
      <w:color w:val="000000"/>
      <w:sz w:val="12"/>
      <w:szCs w:val="12"/>
    </w:rPr>
  </w:style>
  <w:style w:type="paragraph" w:customStyle="1" w:styleId="1">
    <w:name w:val="1"/>
    <w:basedOn w:val="Standard"/>
    <w:next w:val="Textkrper-Zeileneinzug"/>
    <w:rsid w:val="003A491B"/>
    <w:pPr>
      <w:ind w:left="-567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3F7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3F7B"/>
    <w:rPr>
      <w:rFonts w:ascii="Tahoma" w:hAnsi="Tahoma" w:cs="Tahoma"/>
      <w:sz w:val="16"/>
      <w:szCs w:val="16"/>
    </w:rPr>
  </w:style>
  <w:style w:type="paragraph" w:customStyle="1" w:styleId="Headline">
    <w:name w:val="Headline"/>
    <w:basedOn w:val="Standard"/>
    <w:rsid w:val="006A4D01"/>
    <w:pPr>
      <w:tabs>
        <w:tab w:val="center" w:pos="4536"/>
        <w:tab w:val="right" w:pos="9072"/>
      </w:tabs>
      <w:spacing w:line="336" w:lineRule="atLeast"/>
      <w:outlineLvl w:val="0"/>
    </w:pPr>
    <w:rPr>
      <w:rFonts w:cs="Arial"/>
      <w:b/>
      <w:color w:val="00497C"/>
      <w:sz w:val="40"/>
    </w:rPr>
  </w:style>
  <w:style w:type="paragraph" w:customStyle="1" w:styleId="Subheadline">
    <w:name w:val="Subheadline"/>
    <w:basedOn w:val="Textkrper-Zeileneinzug"/>
    <w:qFormat/>
    <w:rsid w:val="00A505AF"/>
    <w:pPr>
      <w:spacing w:before="360" w:after="120" w:line="336" w:lineRule="atLeast"/>
      <w:ind w:left="0"/>
      <w:outlineLvl w:val="1"/>
    </w:pPr>
    <w:rPr>
      <w:rFonts w:cs="Arial"/>
      <w:b/>
      <w:color w:val="43494B"/>
      <w:sz w:val="28"/>
      <w:szCs w:val="28"/>
      <w:lang w:val="fr-FR"/>
    </w:rPr>
  </w:style>
  <w:style w:type="paragraph" w:customStyle="1" w:styleId="Textkrper-Standard">
    <w:name w:val="Textkörper-Standard"/>
    <w:basedOn w:val="Textkrper-Zeileneinzug"/>
    <w:rsid w:val="006A4D01"/>
    <w:pPr>
      <w:spacing w:line="280" w:lineRule="atLeast"/>
      <w:ind w:left="0"/>
    </w:pPr>
    <w:rPr>
      <w:rFonts w:cs="Arial"/>
      <w:color w:val="43494B"/>
    </w:rPr>
  </w:style>
  <w:style w:type="paragraph" w:customStyle="1" w:styleId="Subheadline2PM">
    <w:name w:val="Subheadline 2 PM"/>
    <w:basedOn w:val="SubheadlinePM"/>
    <w:rsid w:val="00F64E83"/>
    <w:pPr>
      <w:spacing w:before="480"/>
    </w:pPr>
  </w:style>
  <w:style w:type="paragraph" w:customStyle="1" w:styleId="HeadlinePM">
    <w:name w:val="Headline PM"/>
    <w:basedOn w:val="Headline"/>
    <w:qFormat/>
    <w:rsid w:val="006B2BAC"/>
    <w:pPr>
      <w:spacing w:after="100" w:afterAutospacing="1"/>
    </w:pPr>
    <w:rPr>
      <w:color w:val="0072B4"/>
    </w:rPr>
  </w:style>
  <w:style w:type="paragraph" w:customStyle="1" w:styleId="AnreiertextPM">
    <w:name w:val="Anreißertext PM"/>
    <w:basedOn w:val="Textkrper-Standard"/>
    <w:qFormat/>
    <w:rsid w:val="006A4D01"/>
    <w:pPr>
      <w:spacing w:after="360"/>
    </w:pPr>
    <w:rPr>
      <w:b/>
    </w:rPr>
  </w:style>
  <w:style w:type="paragraph" w:customStyle="1" w:styleId="AufzhlungPM">
    <w:name w:val="Aufzählung PM"/>
    <w:basedOn w:val="Textkrper-Zeileneinzug"/>
    <w:qFormat/>
    <w:rsid w:val="006A4D01"/>
    <w:pPr>
      <w:numPr>
        <w:numId w:val="39"/>
      </w:numPr>
      <w:spacing w:after="360" w:line="336" w:lineRule="atLeast"/>
      <w:ind w:left="714" w:hanging="357"/>
      <w:contextualSpacing/>
    </w:pPr>
    <w:rPr>
      <w:rFonts w:cs="Arial"/>
      <w:b/>
      <w:color w:val="43494B"/>
    </w:rPr>
  </w:style>
  <w:style w:type="paragraph" w:customStyle="1" w:styleId="SubheadlinePM">
    <w:name w:val="Subheadline PM"/>
    <w:basedOn w:val="Subheadline"/>
    <w:rsid w:val="006A4D01"/>
    <w:rPr>
      <w:color w:val="434A4F"/>
      <w:lang w:val="de-DE"/>
    </w:rPr>
  </w:style>
  <w:style w:type="paragraph" w:customStyle="1" w:styleId="StandardtextPM">
    <w:name w:val="Standardtext PM"/>
    <w:basedOn w:val="Textkrper-Standard"/>
    <w:qFormat/>
    <w:rsid w:val="006A4D01"/>
  </w:style>
  <w:style w:type="paragraph" w:customStyle="1" w:styleId="Formatvorlage1">
    <w:name w:val="Formatvorlage1"/>
    <w:basedOn w:val="Textkrper-Zeileneinzug"/>
    <w:rsid w:val="00B5137A"/>
    <w:pPr>
      <w:spacing w:line="336" w:lineRule="atLeast"/>
      <w:ind w:left="0" w:right="1"/>
      <w:outlineLvl w:val="1"/>
    </w:pPr>
    <w:rPr>
      <w:rFonts w:cs="Arial"/>
      <w:b/>
      <w:color w:val="43494B"/>
      <w:lang w:val="fr-FR"/>
    </w:rPr>
  </w:style>
  <w:style w:type="paragraph" w:customStyle="1" w:styleId="TextberAufzhlungPM">
    <w:name w:val="Text über Aufzählung PM"/>
    <w:basedOn w:val="Textkrper-Zeileneinzug"/>
    <w:qFormat/>
    <w:rsid w:val="006A4D01"/>
    <w:pPr>
      <w:spacing w:line="336" w:lineRule="atLeast"/>
      <w:ind w:left="0"/>
      <w:outlineLvl w:val="1"/>
    </w:pPr>
    <w:rPr>
      <w:rFonts w:cs="Arial"/>
      <w:b/>
      <w:color w:val="43494B"/>
    </w:rPr>
  </w:style>
  <w:style w:type="paragraph" w:customStyle="1" w:styleId="Ansprechpartner">
    <w:name w:val="Ansprechpartner"/>
    <w:basedOn w:val="SubheadlinePM"/>
    <w:rsid w:val="00F64E83"/>
  </w:style>
  <w:style w:type="paragraph" w:customStyle="1" w:styleId="AnsprechpartnerPM">
    <w:name w:val="Ansprechpartner PM"/>
    <w:basedOn w:val="SubheadlinePM"/>
    <w:rsid w:val="00F64E83"/>
    <w:pPr>
      <w:spacing w:before="480"/>
    </w:pPr>
  </w:style>
  <w:style w:type="character" w:customStyle="1" w:styleId="Erwhnung1">
    <w:name w:val="Erwähnung1"/>
    <w:basedOn w:val="Absatz-Standardschriftart"/>
    <w:uiPriority w:val="99"/>
    <w:semiHidden/>
    <w:unhideWhenUsed/>
    <w:rsid w:val="00352DCE"/>
    <w:rPr>
      <w:color w:val="2B579A"/>
      <w:shd w:val="clear" w:color="auto" w:fill="E6E6E6"/>
    </w:rPr>
  </w:style>
  <w:style w:type="paragraph" w:styleId="Kopfzeile">
    <w:name w:val="header"/>
    <w:basedOn w:val="Standard"/>
    <w:link w:val="Kopf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B2BAC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B2BAC"/>
    <w:rPr>
      <w:rFonts w:ascii="Arial" w:hAnsi="Arial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841B8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8841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8841B8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65F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17FF0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17FF0"/>
    <w:rPr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C17FF0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17FF0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el.schuell@devolo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evolo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C9B5B-CEB7-4E8E-BADD-5E8DCEFE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0</Words>
  <Characters>4470</Characters>
  <Application>Microsoft Office Word</Application>
  <DocSecurity>0</DocSecurity>
  <Lines>37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emplate PM EN 20180717</vt:lpstr>
      <vt:lpstr>Template PM EN 20180717</vt:lpstr>
      <vt:lpstr>Template PM EN 20180717</vt:lpstr>
    </vt:vector>
  </TitlesOfParts>
  <Company>devolo AG</Company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M EN 20180717</dc:title>
  <dc:subject>devolo AG</dc:subject>
  <dc:creator>Silke von den Driesch</dc:creator>
  <cp:keywords/>
  <dc:description/>
  <cp:lastModifiedBy>Marcel Schuell</cp:lastModifiedBy>
  <cp:revision>4</cp:revision>
  <cp:lastPrinted>2019-02-18T10:59:00Z</cp:lastPrinted>
  <dcterms:created xsi:type="dcterms:W3CDTF">2021-01-25T10:44:00Z</dcterms:created>
  <dcterms:modified xsi:type="dcterms:W3CDTF">2021-02-05T16:32:00Z</dcterms:modified>
</cp:coreProperties>
</file>